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205E2" w14:textId="77777777" w:rsidR="00BF2909" w:rsidRPr="00A80C8F" w:rsidRDefault="00BF2909" w:rsidP="00BF2909">
      <w:pPr>
        <w:jc w:val="center"/>
        <w:rPr>
          <w:rFonts w:ascii="Cambria" w:hAnsi="Cambria"/>
          <w:b/>
        </w:rPr>
      </w:pPr>
      <w:r w:rsidRPr="00A80C8F">
        <w:rPr>
          <w:rFonts w:ascii="Cambria" w:hAnsi="Cambria"/>
          <w:b/>
          <w:noProof/>
          <w:sz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385204" wp14:editId="5BAF2038">
                <wp:simplePos x="0" y="0"/>
                <wp:positionH relativeFrom="column">
                  <wp:posOffset>-583987</wp:posOffset>
                </wp:positionH>
                <wp:positionV relativeFrom="paragraph">
                  <wp:posOffset>1091133</wp:posOffset>
                </wp:positionV>
                <wp:extent cx="7130784" cy="0"/>
                <wp:effectExtent l="0" t="19050" r="32385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0784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994606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46pt,85.9pt" to="515.5pt,8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" strokecolor="black [3213]" strokeweight="2.25pt">
                <v:stroke joinstyle="miter"/>
              </v:line>
            </w:pict>
          </mc:Fallback>
        </mc:AlternateContent>
      </w:r>
      <w:r w:rsidRPr="00A80C8F">
        <w:rPr>
          <w:rFonts w:ascii="Cambria" w:hAnsi="Cambria"/>
          <w:b/>
          <w:noProof/>
        </w:rPr>
        <w:drawing>
          <wp:inline distT="0" distB="0" distL="0" distR="0" wp14:anchorId="6873EA18" wp14:editId="41E88E2F">
            <wp:extent cx="1971675" cy="962025"/>
            <wp:effectExtent l="0" t="0" r="9525" b="9525"/>
            <wp:docPr id="3" name="Picture 3" descr="http://www.wright.edu/email/alumni/events/images/color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6" descr="http://www.wright.edu/email/alumni/events/images/color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38000" contrast="-3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552" cy="97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86919" w14:textId="77777777" w:rsidR="00BF2909" w:rsidRPr="00A80C8F" w:rsidRDefault="00BF2909" w:rsidP="00BF2909">
      <w:pPr>
        <w:pStyle w:val="Standard"/>
        <w:jc w:val="center"/>
        <w:rPr>
          <w:bCs/>
          <w:sz w:val="32"/>
          <w:szCs w:val="32"/>
        </w:rPr>
      </w:pPr>
    </w:p>
    <w:p w14:paraId="659B3390" w14:textId="77777777" w:rsidR="00B07BB9" w:rsidRPr="00A80C8F" w:rsidRDefault="00B07BB9" w:rsidP="00BF2909">
      <w:pPr>
        <w:pStyle w:val="Standard"/>
        <w:rPr>
          <w:rFonts w:ascii="Times New Roman" w:hAnsi="Times New Roman" w:cs="Times New Roman"/>
          <w:b/>
          <w:bCs/>
          <w:sz w:val="36"/>
          <w:szCs w:val="36"/>
          <w:lang w:val="es-ES"/>
        </w:rPr>
      </w:pPr>
    </w:p>
    <w:p w14:paraId="0E160A23" w14:textId="2D0B4CC5" w:rsidR="00B07BB9" w:rsidRPr="00A80C8F" w:rsidRDefault="00A14BB8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</w:pPr>
      <w:r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EE4620L/</w:t>
      </w:r>
      <w:r w:rsidR="00413569"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EE6620</w:t>
      </w:r>
      <w:r w:rsidR="00B07BB9"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L</w:t>
      </w:r>
      <w:r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/CEG4324L</w:t>
      </w:r>
      <w:r w:rsidR="00D278BE"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/CEG6324L</w:t>
      </w:r>
    </w:p>
    <w:p w14:paraId="7E8F9DA1" w14:textId="77777777" w:rsidR="00B07BB9" w:rsidRPr="00A80C8F" w:rsidRDefault="00B07BB9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</w:pPr>
    </w:p>
    <w:p w14:paraId="669F1D2D" w14:textId="3AAA8EC1" w:rsidR="00B07BB9" w:rsidRPr="00A80C8F" w:rsidRDefault="00B377CC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A80C8F">
        <w:rPr>
          <w:rFonts w:ascii="Times New Roman" w:hAnsi="Times New Roman" w:cs="Times New Roman"/>
          <w:b/>
          <w:bCs/>
          <w:sz w:val="36"/>
          <w:szCs w:val="36"/>
          <w:u w:val="single"/>
        </w:rPr>
        <w:t>DIGITAL INTEGRATED CIRCUIT DESIGN LAB</w:t>
      </w:r>
    </w:p>
    <w:p w14:paraId="012F3293" w14:textId="77777777" w:rsidR="00B07BB9" w:rsidRPr="00A80C8F" w:rsidRDefault="00B07BB9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3395D0E5" w14:textId="70D3AFD0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80C8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b </w:t>
      </w:r>
      <w:r w:rsidR="00805D94"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</w:p>
    <w:p w14:paraId="157BABBF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4788DF6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5FEAEC75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>By</w:t>
      </w:r>
    </w:p>
    <w:p w14:paraId="527E3964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F6C98F4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1434AA80" w14:textId="46F9AB42" w:rsidR="00D278BE" w:rsidRPr="00A80C8F" w:rsidRDefault="00E82AFB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A80C8F">
        <w:rPr>
          <w:rFonts w:ascii="Times New Roman" w:hAnsi="Times New Roman" w:cs="Times New Roman"/>
          <w:sz w:val="28"/>
          <w:szCs w:val="28"/>
          <w:u w:val="single"/>
        </w:rPr>
        <w:t>Yeoh</w:t>
      </w:r>
      <w:r w:rsidR="00D278BE" w:rsidRPr="00A80C8F">
        <w:rPr>
          <w:rFonts w:ascii="Times New Roman" w:hAnsi="Times New Roman" w:cs="Times New Roman"/>
          <w:sz w:val="28"/>
          <w:szCs w:val="28"/>
          <w:u w:val="single"/>
        </w:rPr>
        <w:t xml:space="preserve">_________ </w:t>
      </w:r>
      <w:r w:rsidRPr="00A80C8F">
        <w:rPr>
          <w:rFonts w:ascii="Times New Roman" w:hAnsi="Times New Roman" w:cs="Times New Roman"/>
          <w:sz w:val="28"/>
          <w:szCs w:val="28"/>
          <w:u w:val="single"/>
        </w:rPr>
        <w:t>Alex</w:t>
      </w:r>
      <w:r w:rsidR="00D278BE" w:rsidRPr="00A80C8F">
        <w:rPr>
          <w:rFonts w:ascii="Times New Roman" w:hAnsi="Times New Roman" w:cs="Times New Roman"/>
          <w:sz w:val="28"/>
          <w:szCs w:val="28"/>
          <w:u w:val="single"/>
        </w:rPr>
        <w:t>________________</w:t>
      </w:r>
    </w:p>
    <w:p w14:paraId="437DAC85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75030C0" w14:textId="19B466EA" w:rsidR="00D278BE" w:rsidRPr="00A80C8F" w:rsidRDefault="00D278BE" w:rsidP="00D278BE">
      <w:pPr>
        <w:pStyle w:val="Standard"/>
        <w:ind w:left="2880" w:firstLine="720"/>
        <w:rPr>
          <w:rFonts w:ascii="Times New Roman" w:hAnsi="Times New Roman" w:cs="Times New Roman"/>
          <w:sz w:val="28"/>
          <w:szCs w:val="28"/>
          <w:u w:val="single"/>
        </w:rPr>
      </w:pPr>
      <w:r w:rsidRPr="00A80C8F">
        <w:rPr>
          <w:rFonts w:ascii="Times New Roman" w:hAnsi="Times New Roman" w:cs="Times New Roman"/>
          <w:sz w:val="28"/>
          <w:szCs w:val="28"/>
          <w:u w:val="single"/>
        </w:rPr>
        <w:t xml:space="preserve">UID: </w:t>
      </w:r>
      <w:r w:rsidR="00E82AFB" w:rsidRPr="00A80C8F">
        <w:rPr>
          <w:rFonts w:ascii="Times New Roman" w:hAnsi="Times New Roman" w:cs="Times New Roman"/>
          <w:sz w:val="28"/>
          <w:szCs w:val="28"/>
          <w:u w:val="single"/>
        </w:rPr>
        <w:t>U00931845</w:t>
      </w:r>
    </w:p>
    <w:p w14:paraId="6A6B05B2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 xml:space="preserve">                                                 </w:t>
      </w:r>
    </w:p>
    <w:p w14:paraId="26C6769A" w14:textId="54EF598C" w:rsidR="00D278BE" w:rsidRPr="00A80C8F" w:rsidRDefault="00D278BE" w:rsidP="00D278BE">
      <w:pPr>
        <w:pStyle w:val="Standard"/>
        <w:ind w:left="2880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  <w:u w:val="single"/>
        </w:rPr>
        <w:t>Email</w:t>
      </w:r>
      <w:r w:rsidR="00E82AFB" w:rsidRPr="00A80C8F">
        <w:rPr>
          <w:rFonts w:ascii="Times New Roman" w:hAnsi="Times New Roman" w:cs="Times New Roman"/>
          <w:sz w:val="28"/>
          <w:szCs w:val="28"/>
        </w:rPr>
        <w:t>: yeoh.3@wright.edu</w:t>
      </w:r>
      <w:r w:rsidRPr="00A80C8F">
        <w:rPr>
          <w:rFonts w:ascii="Times New Roman" w:hAnsi="Times New Roman" w:cs="Times New Roman"/>
          <w:sz w:val="28"/>
          <w:szCs w:val="28"/>
        </w:rPr>
        <w:t xml:space="preserve">                             </w:t>
      </w:r>
    </w:p>
    <w:p w14:paraId="26C0ABDE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88E26C9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1072BD45" w14:textId="000F7741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 xml:space="preserve">Submission date: </w:t>
      </w:r>
      <w:r w:rsidR="001969DF">
        <w:rPr>
          <w:rFonts w:ascii="Times New Roman" w:hAnsi="Times New Roman" w:cs="Times New Roman"/>
          <w:sz w:val="28"/>
          <w:szCs w:val="28"/>
        </w:rPr>
        <w:t>2</w:t>
      </w:r>
      <w:r w:rsidR="00805D94">
        <w:rPr>
          <w:rFonts w:ascii="Times New Roman" w:hAnsi="Times New Roman" w:cs="Times New Roman"/>
          <w:sz w:val="28"/>
          <w:szCs w:val="28"/>
        </w:rPr>
        <w:t>7</w:t>
      </w:r>
      <w:r w:rsidRPr="00A80C8F">
        <w:rPr>
          <w:rFonts w:ascii="Times New Roman" w:hAnsi="Times New Roman" w:cs="Times New Roman"/>
          <w:sz w:val="28"/>
          <w:szCs w:val="28"/>
        </w:rPr>
        <w:t>/</w:t>
      </w:r>
      <w:r w:rsidR="00A80C8F" w:rsidRPr="00A80C8F">
        <w:rPr>
          <w:rFonts w:ascii="Times New Roman" w:hAnsi="Times New Roman" w:cs="Times New Roman"/>
          <w:sz w:val="28"/>
          <w:szCs w:val="28"/>
        </w:rPr>
        <w:t>05</w:t>
      </w:r>
      <w:r w:rsidRPr="00A80C8F">
        <w:rPr>
          <w:rFonts w:ascii="Times New Roman" w:hAnsi="Times New Roman" w:cs="Times New Roman"/>
          <w:sz w:val="28"/>
          <w:szCs w:val="28"/>
        </w:rPr>
        <w:t>/202</w:t>
      </w:r>
      <w:r w:rsidR="004710CD" w:rsidRPr="00A80C8F">
        <w:rPr>
          <w:rFonts w:ascii="Times New Roman" w:hAnsi="Times New Roman" w:cs="Times New Roman"/>
          <w:sz w:val="28"/>
          <w:szCs w:val="28"/>
        </w:rPr>
        <w:t>4</w:t>
      </w:r>
    </w:p>
    <w:p w14:paraId="1CD3C826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03B2299B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64F2E3F1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>“I have neither given nor received aid on this assignment, nor have I observed any violation of the Honor code”</w:t>
      </w:r>
    </w:p>
    <w:p w14:paraId="551F7D13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340E2AA7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1E871FF6" w14:textId="48A22174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proofErr w:type="gramStart"/>
      <w:r w:rsidRPr="00A80C8F">
        <w:rPr>
          <w:rFonts w:ascii="Times New Roman" w:hAnsi="Times New Roman" w:cs="Times New Roman"/>
          <w:sz w:val="28"/>
          <w:szCs w:val="28"/>
        </w:rPr>
        <w:t>Signature :</w:t>
      </w:r>
      <w:proofErr w:type="gramEnd"/>
      <w:r w:rsidRPr="00A80C8F">
        <w:rPr>
          <w:rFonts w:ascii="Times New Roman" w:hAnsi="Times New Roman" w:cs="Times New Roman"/>
          <w:sz w:val="28"/>
          <w:szCs w:val="28"/>
        </w:rPr>
        <w:t xml:space="preserve"> </w:t>
      </w:r>
      <w:r w:rsidR="00E82AFB" w:rsidRPr="00A80C8F">
        <w:rPr>
          <w:rFonts w:ascii="Times New Roman" w:hAnsi="Times New Roman" w:cs="Times New Roman"/>
          <w:sz w:val="28"/>
          <w:szCs w:val="28"/>
        </w:rPr>
        <w:t>Alex Yeoh</w:t>
      </w:r>
      <w:r w:rsidRPr="00A80C8F">
        <w:rPr>
          <w:rFonts w:ascii="Times New Roman" w:hAnsi="Times New Roman" w:cs="Times New Roman"/>
          <w:sz w:val="28"/>
          <w:szCs w:val="28"/>
        </w:rPr>
        <w:br/>
      </w:r>
    </w:p>
    <w:p w14:paraId="40E1EB4C" w14:textId="30B34686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proofErr w:type="gramStart"/>
      <w:r w:rsidRPr="00A80C8F">
        <w:rPr>
          <w:rFonts w:ascii="Times New Roman" w:hAnsi="Times New Roman" w:cs="Times New Roman"/>
          <w:sz w:val="28"/>
          <w:szCs w:val="28"/>
        </w:rPr>
        <w:t>Date :</w:t>
      </w:r>
      <w:proofErr w:type="gramEnd"/>
      <w:r w:rsidRPr="00A80C8F">
        <w:rPr>
          <w:rFonts w:ascii="Times New Roman" w:hAnsi="Times New Roman" w:cs="Times New Roman"/>
          <w:sz w:val="28"/>
          <w:szCs w:val="28"/>
        </w:rPr>
        <w:t xml:space="preserve"> </w:t>
      </w:r>
      <w:r w:rsidR="00805D94">
        <w:rPr>
          <w:rFonts w:ascii="Times New Roman" w:hAnsi="Times New Roman" w:cs="Times New Roman"/>
          <w:sz w:val="28"/>
          <w:szCs w:val="28"/>
        </w:rPr>
        <w:t>27</w:t>
      </w:r>
      <w:r w:rsidRPr="00A80C8F">
        <w:rPr>
          <w:rFonts w:ascii="Times New Roman" w:hAnsi="Times New Roman" w:cs="Times New Roman"/>
          <w:sz w:val="28"/>
          <w:szCs w:val="28"/>
        </w:rPr>
        <w:t>/</w:t>
      </w:r>
      <w:r w:rsidR="00A80C8F" w:rsidRPr="00A80C8F">
        <w:rPr>
          <w:rFonts w:ascii="Times New Roman" w:hAnsi="Times New Roman" w:cs="Times New Roman"/>
          <w:sz w:val="28"/>
          <w:szCs w:val="28"/>
        </w:rPr>
        <w:t>05</w:t>
      </w:r>
      <w:r w:rsidRPr="00A80C8F">
        <w:rPr>
          <w:rFonts w:ascii="Times New Roman" w:hAnsi="Times New Roman" w:cs="Times New Roman"/>
          <w:sz w:val="28"/>
          <w:szCs w:val="28"/>
        </w:rPr>
        <w:t>/202</w:t>
      </w:r>
      <w:r w:rsidR="004710CD" w:rsidRPr="00A80C8F">
        <w:rPr>
          <w:rFonts w:ascii="Times New Roman" w:hAnsi="Times New Roman" w:cs="Times New Roman"/>
          <w:sz w:val="28"/>
          <w:szCs w:val="28"/>
        </w:rPr>
        <w:t>4</w:t>
      </w:r>
    </w:p>
    <w:p w14:paraId="26CDC090" w14:textId="3E6127B5" w:rsidR="00D278BE" w:rsidRPr="00A80C8F" w:rsidRDefault="00D278BE" w:rsidP="00E74231">
      <w:pPr>
        <w:pStyle w:val="Standard"/>
        <w:rPr>
          <w:rFonts w:ascii="Times New Roman" w:hAnsi="Times New Roman" w:cs="Times New Roman"/>
        </w:rPr>
      </w:pPr>
    </w:p>
    <w:p w14:paraId="303D2AF7" w14:textId="6D9453CD" w:rsidR="00D278BE" w:rsidRPr="00A80C8F" w:rsidRDefault="00D278BE" w:rsidP="00E74231">
      <w:pPr>
        <w:pStyle w:val="Standard"/>
        <w:rPr>
          <w:rFonts w:ascii="Times New Roman" w:hAnsi="Times New Roman" w:cs="Times New Roman"/>
        </w:rPr>
      </w:pPr>
    </w:p>
    <w:p w14:paraId="6E5FD927" w14:textId="77777777" w:rsidR="00D278BE" w:rsidRPr="00A80C8F" w:rsidRDefault="00D278BE">
      <w:pPr>
        <w:rPr>
          <w:rFonts w:ascii="Times New Roman" w:eastAsia="DejaVu LGC Sans" w:hAnsi="Times New Roman" w:cs="Times New Roman"/>
          <w:kern w:val="3"/>
          <w:sz w:val="24"/>
          <w:szCs w:val="24"/>
          <w:lang w:eastAsia="zh-CN" w:bidi="hi-IN"/>
        </w:rPr>
      </w:pPr>
      <w:r w:rsidRPr="00A80C8F">
        <w:rPr>
          <w:rFonts w:ascii="Times New Roman" w:hAnsi="Times New Roman" w:cs="Times New Roman"/>
        </w:rPr>
        <w:br w:type="page"/>
      </w:r>
    </w:p>
    <w:p w14:paraId="3D766049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  <w:r w:rsidRPr="00A80C8F">
        <w:rPr>
          <w:rFonts w:ascii="Times New Roman" w:hAnsi="Times New Roman" w:cs="Times New Roman"/>
          <w:b/>
          <w:sz w:val="24"/>
          <w:szCs w:val="24"/>
        </w:rPr>
        <w:lastRenderedPageBreak/>
        <w:t>Table of Contents (include page #)</w:t>
      </w:r>
    </w:p>
    <w:p w14:paraId="6E3D749A" w14:textId="52542C68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. Introduction (page </w:t>
      </w:r>
      <w:r w:rsidR="005D55E8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47C5611C" w14:textId="49D320F1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. Process (page </w:t>
      </w:r>
      <w:r w:rsidR="005D55E8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6B09D956" w14:textId="3FE220D0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I. Results (page </w:t>
      </w:r>
      <w:r w:rsidR="00AD0501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7E67AA5A" w14:textId="33F1552E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V. Conclusion (page </w:t>
      </w:r>
      <w:r w:rsidR="00AD0501"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/>
        </w:rPr>
        <w:t>)</w:t>
      </w:r>
    </w:p>
    <w:p w14:paraId="00678BF1" w14:textId="76485D9C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. Code (page </w:t>
      </w:r>
      <w:r w:rsidR="00AD0501"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/>
        </w:rPr>
        <w:t>)</w:t>
      </w:r>
    </w:p>
    <w:p w14:paraId="01589E99" w14:textId="77777777" w:rsidR="00D278BE" w:rsidRPr="00A80C8F" w:rsidRDefault="00D278BE" w:rsidP="00F65B1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FC91166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1FAD4A47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56074B07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64DCF26E" w14:textId="77777777" w:rsidR="00AE63A2" w:rsidRDefault="00AE63A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0D61F16" w14:textId="1AA74648" w:rsidR="00D278BE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  <w:r w:rsidRPr="00A80C8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List of Figures </w:t>
      </w:r>
    </w:p>
    <w:p w14:paraId="388FB9E6" w14:textId="33BE695A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: waveform for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01</w:t>
      </w:r>
      <w:r w:rsidR="00140DA9">
        <w:rPr>
          <w:rFonts w:ascii="Times New Roman" w:hAnsi="Times New Roman" w:cs="Times New Roman"/>
        </w:rPr>
        <w:t xml:space="preserve"> (page 4)</w:t>
      </w:r>
    </w:p>
    <w:p w14:paraId="4C732875" w14:textId="1DF7FA6F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: schematic for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01</w:t>
      </w:r>
      <w:r w:rsidR="00140DA9">
        <w:rPr>
          <w:rFonts w:ascii="Times New Roman" w:hAnsi="Times New Roman" w:cs="Times New Roman"/>
        </w:rPr>
        <w:t xml:space="preserve"> (page 4)</w:t>
      </w:r>
    </w:p>
    <w:p w14:paraId="5BCA1652" w14:textId="40356DE3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3: hardware report for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01</w:t>
      </w:r>
      <w:r w:rsidR="00140DA9">
        <w:rPr>
          <w:rFonts w:ascii="Times New Roman" w:hAnsi="Times New Roman" w:cs="Times New Roman"/>
        </w:rPr>
        <w:t xml:space="preserve"> </w:t>
      </w:r>
      <w:r w:rsidR="00140DA9">
        <w:rPr>
          <w:rFonts w:ascii="Times New Roman" w:hAnsi="Times New Roman" w:cs="Times New Roman"/>
        </w:rPr>
        <w:t xml:space="preserve">(page </w:t>
      </w:r>
      <w:r w:rsidR="00140DA9">
        <w:rPr>
          <w:rFonts w:ascii="Times New Roman" w:hAnsi="Times New Roman" w:cs="Times New Roman"/>
        </w:rPr>
        <w:t>5</w:t>
      </w:r>
      <w:r w:rsidR="00140DA9">
        <w:rPr>
          <w:rFonts w:ascii="Times New Roman" w:hAnsi="Times New Roman" w:cs="Times New Roman"/>
        </w:rPr>
        <w:t>)</w:t>
      </w:r>
    </w:p>
    <w:p w14:paraId="5BF4B413" w14:textId="1DB2A631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4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01 on </w:t>
      </w:r>
      <w:proofErr w:type="spellStart"/>
      <w:r>
        <w:rPr>
          <w:rFonts w:ascii="Times New Roman" w:hAnsi="Times New Roman" w:cs="Times New Roman"/>
        </w:rPr>
        <w:t>Zedboard</w:t>
      </w:r>
      <w:proofErr w:type="spellEnd"/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5</w:t>
      </w:r>
      <w:r w:rsidR="00140DA9">
        <w:rPr>
          <w:rFonts w:ascii="Times New Roman" w:hAnsi="Times New Roman" w:cs="Times New Roman"/>
        </w:rPr>
        <w:t>)</w:t>
      </w:r>
    </w:p>
    <w:p w14:paraId="6CB5C40A" w14:textId="7E5D41B9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5: waveform for mealy 101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6</w:t>
      </w:r>
      <w:r w:rsidR="00140DA9">
        <w:rPr>
          <w:rFonts w:ascii="Times New Roman" w:hAnsi="Times New Roman" w:cs="Times New Roman"/>
        </w:rPr>
        <w:t>)</w:t>
      </w:r>
    </w:p>
    <w:p w14:paraId="59A864AF" w14:textId="147021DC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6: schematic for mealy 101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6</w:t>
      </w:r>
      <w:r w:rsidR="00140DA9">
        <w:rPr>
          <w:rFonts w:ascii="Times New Roman" w:hAnsi="Times New Roman" w:cs="Times New Roman"/>
        </w:rPr>
        <w:t>)</w:t>
      </w:r>
    </w:p>
    <w:p w14:paraId="1B195D6E" w14:textId="399B1344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7: hardware report for mealy 101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6</w:t>
      </w:r>
      <w:r w:rsidR="00140DA9">
        <w:rPr>
          <w:rFonts w:ascii="Times New Roman" w:hAnsi="Times New Roman" w:cs="Times New Roman"/>
        </w:rPr>
        <w:t>)</w:t>
      </w:r>
    </w:p>
    <w:p w14:paraId="7499879A" w14:textId="40443002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8: mealy 101 on Zed board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7</w:t>
      </w:r>
      <w:r w:rsidR="00140DA9">
        <w:rPr>
          <w:rFonts w:ascii="Times New Roman" w:hAnsi="Times New Roman" w:cs="Times New Roman"/>
        </w:rPr>
        <w:t>)</w:t>
      </w:r>
    </w:p>
    <w:p w14:paraId="6EF196D8" w14:textId="7F33AE18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9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state diagram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7</w:t>
      </w:r>
      <w:r w:rsidR="00140DA9">
        <w:rPr>
          <w:rFonts w:ascii="Times New Roman" w:hAnsi="Times New Roman" w:cs="Times New Roman"/>
        </w:rPr>
        <w:t>)</w:t>
      </w:r>
    </w:p>
    <w:p w14:paraId="165077B0" w14:textId="40695E8D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0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waveform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7</w:t>
      </w:r>
      <w:r w:rsidR="00140DA9">
        <w:rPr>
          <w:rFonts w:ascii="Times New Roman" w:hAnsi="Times New Roman" w:cs="Times New Roman"/>
        </w:rPr>
        <w:t>)</w:t>
      </w:r>
    </w:p>
    <w:p w14:paraId="4F54397C" w14:textId="027F20D5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1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schematic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8</w:t>
      </w:r>
      <w:r w:rsidR="00140DA9">
        <w:rPr>
          <w:rFonts w:ascii="Times New Roman" w:hAnsi="Times New Roman" w:cs="Times New Roman"/>
        </w:rPr>
        <w:t>)</w:t>
      </w:r>
    </w:p>
    <w:p w14:paraId="6D2E2C0D" w14:textId="4852FFBC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2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hardware report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8</w:t>
      </w:r>
      <w:r w:rsidR="00140DA9">
        <w:rPr>
          <w:rFonts w:ascii="Times New Roman" w:hAnsi="Times New Roman" w:cs="Times New Roman"/>
        </w:rPr>
        <w:t>)</w:t>
      </w:r>
    </w:p>
    <w:p w14:paraId="57E4764D" w14:textId="61E582E4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3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on </w:t>
      </w:r>
      <w:proofErr w:type="spellStart"/>
      <w:r>
        <w:rPr>
          <w:rFonts w:ascii="Times New Roman" w:hAnsi="Times New Roman" w:cs="Times New Roman"/>
        </w:rPr>
        <w:t>Zedboard</w:t>
      </w:r>
      <w:proofErr w:type="spellEnd"/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9</w:t>
      </w:r>
      <w:r w:rsidR="00140DA9">
        <w:rPr>
          <w:rFonts w:ascii="Times New Roman" w:hAnsi="Times New Roman" w:cs="Times New Roman"/>
        </w:rPr>
        <w:t>)</w:t>
      </w:r>
    </w:p>
    <w:p w14:paraId="729B5F41" w14:textId="459AAE48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: 14: mealy 1111 state diagram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9</w:t>
      </w:r>
      <w:r w:rsidR="00140DA9">
        <w:rPr>
          <w:rFonts w:ascii="Times New Roman" w:hAnsi="Times New Roman" w:cs="Times New Roman"/>
        </w:rPr>
        <w:t>)</w:t>
      </w:r>
    </w:p>
    <w:p w14:paraId="659A584A" w14:textId="1D0C9E08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5: mealy 1111 waveform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9</w:t>
      </w:r>
      <w:r w:rsidR="00140DA9">
        <w:rPr>
          <w:rFonts w:ascii="Times New Roman" w:hAnsi="Times New Roman" w:cs="Times New Roman"/>
        </w:rPr>
        <w:t>)</w:t>
      </w:r>
    </w:p>
    <w:p w14:paraId="6D3A0438" w14:textId="68030886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6: mealy 1111 schematic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10</w:t>
      </w:r>
      <w:r w:rsidR="00140DA9">
        <w:rPr>
          <w:rFonts w:ascii="Times New Roman" w:hAnsi="Times New Roman" w:cs="Times New Roman"/>
        </w:rPr>
        <w:t>)</w:t>
      </w:r>
    </w:p>
    <w:p w14:paraId="65C0C36A" w14:textId="51085313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7: mealy 1111 hardware report</w:t>
      </w:r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10</w:t>
      </w:r>
      <w:r w:rsidR="00140DA9">
        <w:rPr>
          <w:rFonts w:ascii="Times New Roman" w:hAnsi="Times New Roman" w:cs="Times New Roman"/>
        </w:rPr>
        <w:t>)</w:t>
      </w:r>
    </w:p>
    <w:p w14:paraId="2F15A914" w14:textId="22F11128" w:rsidR="00771ECE" w:rsidRDefault="00771ECE" w:rsidP="00771ECE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8: mealy 1111 on </w:t>
      </w:r>
      <w:proofErr w:type="spellStart"/>
      <w:r>
        <w:rPr>
          <w:rFonts w:ascii="Times New Roman" w:hAnsi="Times New Roman" w:cs="Times New Roman"/>
        </w:rPr>
        <w:t>Zedboard</w:t>
      </w:r>
      <w:proofErr w:type="spellEnd"/>
      <w:r w:rsidR="00140DA9">
        <w:rPr>
          <w:rFonts w:ascii="Times New Roman" w:hAnsi="Times New Roman" w:cs="Times New Roman"/>
        </w:rPr>
        <w:t xml:space="preserve"> (page </w:t>
      </w:r>
      <w:r w:rsidR="00140DA9">
        <w:rPr>
          <w:rFonts w:ascii="Times New Roman" w:hAnsi="Times New Roman" w:cs="Times New Roman"/>
        </w:rPr>
        <w:t>11</w:t>
      </w:r>
      <w:r w:rsidR="00140DA9">
        <w:rPr>
          <w:rFonts w:ascii="Times New Roman" w:hAnsi="Times New Roman" w:cs="Times New Roman"/>
        </w:rPr>
        <w:t>)</w:t>
      </w:r>
    </w:p>
    <w:p w14:paraId="2CFCD598" w14:textId="77777777" w:rsidR="00771ECE" w:rsidRDefault="00771ECE" w:rsidP="00771EC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12D43C3" w14:textId="5884E949" w:rsidR="00AE63A2" w:rsidRDefault="00AE63A2">
      <w:pPr>
        <w:rPr>
          <w:rFonts w:ascii="Times New Roman" w:eastAsiaTheme="majorEastAsia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900332" w14:textId="2B38DC9D" w:rsidR="00D278BE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. </w:t>
      </w:r>
      <w:r w:rsidR="00B00B02">
        <w:rPr>
          <w:rFonts w:ascii="Times New Roman" w:hAnsi="Times New Roman" w:cs="Times New Roman"/>
        </w:rPr>
        <w:t>Introduction</w:t>
      </w:r>
    </w:p>
    <w:p w14:paraId="7B82CB00" w14:textId="063EF91C" w:rsidR="00B00B02" w:rsidRDefault="00087B25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objective of the lab is to become</w:t>
      </w:r>
      <w:r w:rsidR="00960531">
        <w:rPr>
          <w:rFonts w:ascii="Times New Roman" w:hAnsi="Times New Roman" w:cs="Times New Roman"/>
        </w:rPr>
        <w:t xml:space="preserve"> more</w:t>
      </w:r>
      <w:r>
        <w:rPr>
          <w:rFonts w:ascii="Times New Roman" w:hAnsi="Times New Roman" w:cs="Times New Roman"/>
        </w:rPr>
        <w:t xml:space="preserve"> familiar with </w:t>
      </w:r>
      <w:proofErr w:type="spellStart"/>
      <w:r>
        <w:rPr>
          <w:rFonts w:ascii="Times New Roman" w:hAnsi="Times New Roman" w:cs="Times New Roman"/>
        </w:rPr>
        <w:t>Vivado</w:t>
      </w:r>
      <w:proofErr w:type="spellEnd"/>
      <w:r w:rsidR="00960531">
        <w:rPr>
          <w:rFonts w:ascii="Times New Roman" w:hAnsi="Times New Roman" w:cs="Times New Roman"/>
        </w:rPr>
        <w:t xml:space="preserve"> by building </w:t>
      </w:r>
      <w:r w:rsidR="00805D94">
        <w:rPr>
          <w:rFonts w:ascii="Times New Roman" w:hAnsi="Times New Roman" w:cs="Times New Roman"/>
        </w:rPr>
        <w:t>sequential</w:t>
      </w:r>
      <w:r w:rsidR="00D77B80">
        <w:rPr>
          <w:rFonts w:ascii="Times New Roman" w:hAnsi="Times New Roman" w:cs="Times New Roman"/>
        </w:rPr>
        <w:t xml:space="preserve"> circuits and simulating them</w:t>
      </w:r>
      <w:r>
        <w:rPr>
          <w:rFonts w:ascii="Times New Roman" w:hAnsi="Times New Roman" w:cs="Times New Roman"/>
        </w:rPr>
        <w:t>.</w:t>
      </w:r>
    </w:p>
    <w:p w14:paraId="48CFBD6C" w14:textId="77777777" w:rsidR="00B00B02" w:rsidRDefault="00B00B02" w:rsidP="00E74231">
      <w:pPr>
        <w:pStyle w:val="Standard"/>
        <w:rPr>
          <w:rFonts w:ascii="Times New Roman" w:hAnsi="Times New Roman" w:cs="Times New Roman"/>
        </w:rPr>
      </w:pPr>
    </w:p>
    <w:p w14:paraId="59D71C9D" w14:textId="3A1B6C35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. </w:t>
      </w:r>
      <w:r w:rsidR="00B00B02">
        <w:rPr>
          <w:rFonts w:ascii="Times New Roman" w:hAnsi="Times New Roman" w:cs="Times New Roman"/>
        </w:rPr>
        <w:t>Process</w:t>
      </w:r>
    </w:p>
    <w:p w14:paraId="06921720" w14:textId="63949B77" w:rsidR="00D77B80" w:rsidRDefault="00D77B80" w:rsidP="003F5486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first </w:t>
      </w:r>
      <w:r w:rsidR="00805D94">
        <w:rPr>
          <w:rFonts w:ascii="Times New Roman" w:hAnsi="Times New Roman" w:cs="Times New Roman"/>
        </w:rPr>
        <w:t xml:space="preserve">finished the mealy and </w:t>
      </w:r>
      <w:proofErr w:type="spellStart"/>
      <w:r w:rsidR="00805D94">
        <w:rPr>
          <w:rFonts w:ascii="Times New Roman" w:hAnsi="Times New Roman" w:cs="Times New Roman"/>
        </w:rPr>
        <w:t>moore</w:t>
      </w:r>
      <w:proofErr w:type="spellEnd"/>
      <w:r w:rsidR="00805D94">
        <w:rPr>
          <w:rFonts w:ascii="Times New Roman" w:hAnsi="Times New Roman" w:cs="Times New Roman"/>
        </w:rPr>
        <w:t xml:space="preserve"> </w:t>
      </w:r>
      <w:proofErr w:type="spellStart"/>
      <w:r w:rsidR="00805D94">
        <w:rPr>
          <w:rFonts w:ascii="Times New Roman" w:hAnsi="Times New Roman" w:cs="Times New Roman"/>
        </w:rPr>
        <w:t>vhdl</w:t>
      </w:r>
      <w:proofErr w:type="spellEnd"/>
      <w:r w:rsidR="00805D94">
        <w:rPr>
          <w:rFonts w:ascii="Times New Roman" w:hAnsi="Times New Roman" w:cs="Times New Roman"/>
        </w:rPr>
        <w:t xml:space="preserve"> files following the given state diagrams in the lab instructions. We then finish the mealy and </w:t>
      </w:r>
      <w:proofErr w:type="spellStart"/>
      <w:r w:rsidR="00805D94">
        <w:rPr>
          <w:rFonts w:ascii="Times New Roman" w:hAnsi="Times New Roman" w:cs="Times New Roman"/>
        </w:rPr>
        <w:t>moore</w:t>
      </w:r>
      <w:proofErr w:type="spellEnd"/>
      <w:r w:rsidR="00805D94">
        <w:rPr>
          <w:rFonts w:ascii="Times New Roman" w:hAnsi="Times New Roman" w:cs="Times New Roman"/>
        </w:rPr>
        <w:t xml:space="preserve"> testbench files by having it test the given input pattern from the lab instructions. We then simulated the </w:t>
      </w:r>
      <w:proofErr w:type="spellStart"/>
      <w:r w:rsidR="00805D94">
        <w:rPr>
          <w:rFonts w:ascii="Times New Roman" w:hAnsi="Times New Roman" w:cs="Times New Roman"/>
        </w:rPr>
        <w:t>mealy.vhd</w:t>
      </w:r>
      <w:proofErr w:type="spellEnd"/>
      <w:r w:rsidR="00805D94">
        <w:rPr>
          <w:rFonts w:ascii="Times New Roman" w:hAnsi="Times New Roman" w:cs="Times New Roman"/>
        </w:rPr>
        <w:t xml:space="preserve"> and </w:t>
      </w:r>
      <w:proofErr w:type="spellStart"/>
      <w:r w:rsidR="00805D94">
        <w:rPr>
          <w:rFonts w:ascii="Times New Roman" w:hAnsi="Times New Roman" w:cs="Times New Roman"/>
        </w:rPr>
        <w:t>moore.vhd</w:t>
      </w:r>
      <w:proofErr w:type="spellEnd"/>
      <w:r w:rsidR="00805D94">
        <w:rPr>
          <w:rFonts w:ascii="Times New Roman" w:hAnsi="Times New Roman" w:cs="Times New Roman"/>
        </w:rPr>
        <w:t xml:space="preserve"> files using their respective testbench files. We then made the state diagrams for one mealy and one </w:t>
      </w:r>
      <w:proofErr w:type="spellStart"/>
      <w:r w:rsidR="00805D94">
        <w:rPr>
          <w:rFonts w:ascii="Times New Roman" w:hAnsi="Times New Roman" w:cs="Times New Roman"/>
        </w:rPr>
        <w:t>moore</w:t>
      </w:r>
      <w:proofErr w:type="spellEnd"/>
      <w:r w:rsidR="00805D94">
        <w:rPr>
          <w:rFonts w:ascii="Times New Roman" w:hAnsi="Times New Roman" w:cs="Times New Roman"/>
        </w:rPr>
        <w:t xml:space="preserve"> machine for the code 1111. We then made the mealy and </w:t>
      </w:r>
      <w:proofErr w:type="spellStart"/>
      <w:r w:rsidR="00805D94">
        <w:rPr>
          <w:rFonts w:ascii="Times New Roman" w:hAnsi="Times New Roman" w:cs="Times New Roman"/>
        </w:rPr>
        <w:t>moore</w:t>
      </w:r>
      <w:proofErr w:type="spellEnd"/>
      <w:r w:rsidR="00805D94">
        <w:rPr>
          <w:rFonts w:ascii="Times New Roman" w:hAnsi="Times New Roman" w:cs="Times New Roman"/>
        </w:rPr>
        <w:t xml:space="preserve"> </w:t>
      </w:r>
      <w:proofErr w:type="spellStart"/>
      <w:r w:rsidR="00805D94">
        <w:rPr>
          <w:rFonts w:ascii="Times New Roman" w:hAnsi="Times New Roman" w:cs="Times New Roman"/>
        </w:rPr>
        <w:t>vhdl</w:t>
      </w:r>
      <w:proofErr w:type="spellEnd"/>
      <w:r w:rsidR="00805D94">
        <w:rPr>
          <w:rFonts w:ascii="Times New Roman" w:hAnsi="Times New Roman" w:cs="Times New Roman"/>
        </w:rPr>
        <w:t xml:space="preserve"> files following the state diagrams we’ve made. We then simulate the new mealy and </w:t>
      </w:r>
      <w:proofErr w:type="spellStart"/>
      <w:r w:rsidR="00805D94">
        <w:rPr>
          <w:rFonts w:ascii="Times New Roman" w:hAnsi="Times New Roman" w:cs="Times New Roman"/>
        </w:rPr>
        <w:t>moore</w:t>
      </w:r>
      <w:proofErr w:type="spellEnd"/>
      <w:r w:rsidR="00805D94">
        <w:rPr>
          <w:rFonts w:ascii="Times New Roman" w:hAnsi="Times New Roman" w:cs="Times New Roman"/>
        </w:rPr>
        <w:t xml:space="preserve"> </w:t>
      </w:r>
      <w:proofErr w:type="spellStart"/>
      <w:r w:rsidR="00805D94">
        <w:rPr>
          <w:rFonts w:ascii="Times New Roman" w:hAnsi="Times New Roman" w:cs="Times New Roman"/>
        </w:rPr>
        <w:t>vhdl</w:t>
      </w:r>
      <w:proofErr w:type="spellEnd"/>
      <w:r w:rsidR="00805D94">
        <w:rPr>
          <w:rFonts w:ascii="Times New Roman" w:hAnsi="Times New Roman" w:cs="Times New Roman"/>
        </w:rPr>
        <w:t xml:space="preserve"> files. Finally, we imported various </w:t>
      </w:r>
      <w:proofErr w:type="spellStart"/>
      <w:r w:rsidR="00805D94">
        <w:rPr>
          <w:rFonts w:ascii="Times New Roman" w:hAnsi="Times New Roman" w:cs="Times New Roman"/>
        </w:rPr>
        <w:t>vhdl</w:t>
      </w:r>
      <w:proofErr w:type="spellEnd"/>
      <w:r w:rsidR="00805D94">
        <w:rPr>
          <w:rFonts w:ascii="Times New Roman" w:hAnsi="Times New Roman" w:cs="Times New Roman"/>
        </w:rPr>
        <w:t xml:space="preserve"> files and constraint files to demonstrate the two mealy and two </w:t>
      </w:r>
      <w:proofErr w:type="spellStart"/>
      <w:r w:rsidR="00805D94">
        <w:rPr>
          <w:rFonts w:ascii="Times New Roman" w:hAnsi="Times New Roman" w:cs="Times New Roman"/>
        </w:rPr>
        <w:t>moore</w:t>
      </w:r>
      <w:proofErr w:type="spellEnd"/>
      <w:r w:rsidR="00805D94">
        <w:rPr>
          <w:rFonts w:ascii="Times New Roman" w:hAnsi="Times New Roman" w:cs="Times New Roman"/>
        </w:rPr>
        <w:t xml:space="preserve"> </w:t>
      </w:r>
      <w:proofErr w:type="spellStart"/>
      <w:r w:rsidR="00805D94">
        <w:rPr>
          <w:rFonts w:ascii="Times New Roman" w:hAnsi="Times New Roman" w:cs="Times New Roman"/>
        </w:rPr>
        <w:t>vhdl</w:t>
      </w:r>
      <w:proofErr w:type="spellEnd"/>
      <w:r w:rsidR="00805D94">
        <w:rPr>
          <w:rFonts w:ascii="Times New Roman" w:hAnsi="Times New Roman" w:cs="Times New Roman"/>
        </w:rPr>
        <w:t xml:space="preserve"> files working on the </w:t>
      </w:r>
      <w:proofErr w:type="spellStart"/>
      <w:r w:rsidR="00805D94">
        <w:rPr>
          <w:rFonts w:ascii="Times New Roman" w:hAnsi="Times New Roman" w:cs="Times New Roman"/>
        </w:rPr>
        <w:t>Zedboard</w:t>
      </w:r>
      <w:proofErr w:type="spellEnd"/>
      <w:r w:rsidR="00805D94">
        <w:rPr>
          <w:rFonts w:ascii="Times New Roman" w:hAnsi="Times New Roman" w:cs="Times New Roman"/>
        </w:rPr>
        <w:t>.</w:t>
      </w:r>
    </w:p>
    <w:p w14:paraId="6D7CAF68" w14:textId="77777777" w:rsidR="00805D94" w:rsidRDefault="00805D94" w:rsidP="003F5486">
      <w:pPr>
        <w:pStyle w:val="Standard"/>
        <w:rPr>
          <w:rFonts w:ascii="Times New Roman" w:hAnsi="Times New Roman" w:cs="Times New Roman"/>
        </w:rPr>
      </w:pPr>
    </w:p>
    <w:p w14:paraId="61617D5C" w14:textId="443F6930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I. </w:t>
      </w:r>
      <w:r w:rsidR="00B00B02">
        <w:rPr>
          <w:rFonts w:ascii="Times New Roman" w:hAnsi="Times New Roman" w:cs="Times New Roman"/>
        </w:rPr>
        <w:t>Results</w:t>
      </w:r>
    </w:p>
    <w:p w14:paraId="40257FE1" w14:textId="5174ABCD" w:rsidR="00D77B80" w:rsidRDefault="00F31B11" w:rsidP="00F31B1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llowing are the results for the </w:t>
      </w:r>
      <w:r w:rsidRPr="00F31B11">
        <w:rPr>
          <w:rFonts w:ascii="Times New Roman" w:hAnsi="Times New Roman" w:cs="Times New Roman"/>
        </w:rPr>
        <w:t>Moore 101, Mealy</w:t>
      </w:r>
      <w:r>
        <w:rPr>
          <w:rFonts w:ascii="Times New Roman" w:hAnsi="Times New Roman" w:cs="Times New Roman"/>
        </w:rPr>
        <w:t xml:space="preserve"> </w:t>
      </w:r>
      <w:r w:rsidRPr="00F31B11">
        <w:rPr>
          <w:rFonts w:ascii="Times New Roman" w:hAnsi="Times New Roman" w:cs="Times New Roman"/>
        </w:rPr>
        <w:t>101, Moore 1111, and Mealy 1111.</w:t>
      </w:r>
    </w:p>
    <w:p w14:paraId="565E2B95" w14:textId="77777777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D49CA8E" wp14:editId="37875235">
            <wp:extent cx="6258229" cy="710119"/>
            <wp:effectExtent l="0" t="0" r="3175" b="1270"/>
            <wp:docPr id="62978159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781593" name="Picture 4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l="16386" t="20376" b="62757"/>
                    <a:stretch/>
                  </pic:blipFill>
                  <pic:spPr bwMode="auto">
                    <a:xfrm>
                      <a:off x="0" y="0"/>
                      <a:ext cx="6355091" cy="721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E8178" w14:textId="2CF12254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: waveform for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01</w:t>
      </w:r>
    </w:p>
    <w:p w14:paraId="2C045D1C" w14:textId="77777777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26C1E4DC" w14:textId="75BAC758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DA5C475" wp14:editId="2B5F5737">
            <wp:extent cx="6257925" cy="3520083"/>
            <wp:effectExtent l="0" t="0" r="3175" b="0"/>
            <wp:docPr id="1708633350" name="Picture 5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633350" name="Picture 5" descr="A computer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4779" cy="3535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C620C" w14:textId="0FD91481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: schematic for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01</w:t>
      </w:r>
    </w:p>
    <w:p w14:paraId="01DD7410" w14:textId="77777777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35AB9059" w14:textId="1A1A6690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3F74D9" wp14:editId="329440FB">
            <wp:extent cx="6085623" cy="2645923"/>
            <wp:effectExtent l="0" t="0" r="0" b="0"/>
            <wp:docPr id="613750702" name="Picture 6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750702" name="Picture 6" descr="A graph with numbers and line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45699" cy="267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A984C" w14:textId="01E43C46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3: hardware report for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01</w:t>
      </w:r>
    </w:p>
    <w:p w14:paraId="780CDD5E" w14:textId="77777777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1A75741B" w14:textId="6851919F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C4C5E6D" wp14:editId="55692451">
            <wp:extent cx="5943600" cy="4457700"/>
            <wp:effectExtent l="0" t="0" r="0" b="0"/>
            <wp:docPr id="867324887" name="Picture 7" descr="A green circuit board with black wires and blue ligh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324887" name="Picture 7" descr="A green circuit board with black wires and blue light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1BD1D" w14:textId="397DDF6D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4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01 on </w:t>
      </w:r>
      <w:proofErr w:type="spellStart"/>
      <w:r>
        <w:rPr>
          <w:rFonts w:ascii="Times New Roman" w:hAnsi="Times New Roman" w:cs="Times New Roman"/>
        </w:rPr>
        <w:t>Zedboard</w:t>
      </w:r>
      <w:proofErr w:type="spellEnd"/>
    </w:p>
    <w:p w14:paraId="364FB30E" w14:textId="77777777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2A161782" w14:textId="3DA321AD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D2621B" wp14:editId="4B9B4794">
            <wp:extent cx="6200760" cy="749030"/>
            <wp:effectExtent l="0" t="0" r="0" b="635"/>
            <wp:docPr id="19793908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390882" name="Picture 1" descr="A screenshot of a computer&#10;&#10;Description automatically generated"/>
                    <pic:cNvPicPr/>
                  </pic:nvPicPr>
                  <pic:blipFill rotWithShape="1">
                    <a:blip r:embed="rId16"/>
                    <a:srcRect l="16045" t="20087" b="61884"/>
                    <a:stretch/>
                  </pic:blipFill>
                  <pic:spPr bwMode="auto">
                    <a:xfrm>
                      <a:off x="0" y="0"/>
                      <a:ext cx="6288032" cy="759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13011E" w14:textId="21FDBD46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5: waveform for mealy 101</w:t>
      </w:r>
    </w:p>
    <w:p w14:paraId="3D2645B8" w14:textId="77777777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39A47FAF" w14:textId="77777777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47B85D8" wp14:editId="1BBC8031">
            <wp:extent cx="5943600" cy="3343275"/>
            <wp:effectExtent l="0" t="0" r="0" b="0"/>
            <wp:docPr id="1350982795" name="Picture 2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982795" name="Picture 2" descr="A computer screen 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446A5" w14:textId="46BB7ED6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6: schematic for mealy</w:t>
      </w:r>
      <w:r w:rsidR="00B337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01</w:t>
      </w:r>
    </w:p>
    <w:p w14:paraId="15ADAD05" w14:textId="77777777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7F9C0FF8" w14:textId="2296FE7C" w:rsidR="00F31B11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7CBF802" wp14:editId="4CAF65A7">
            <wp:extent cx="5863834" cy="2665379"/>
            <wp:effectExtent l="0" t="0" r="3810" b="1905"/>
            <wp:docPr id="18032227" name="Picture 3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2227" name="Picture 3" descr="A graph with numbers and line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996" cy="2700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87606" w14:textId="679DF745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7: hardware report for mealy 101</w:t>
      </w:r>
    </w:p>
    <w:p w14:paraId="31F80271" w14:textId="77777777" w:rsidR="00263F4A" w:rsidRDefault="00263F4A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33CD3789" w14:textId="1D50061A" w:rsidR="00263F4A" w:rsidRDefault="00B33780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206DA1B" wp14:editId="363FE7B4">
            <wp:extent cx="5943600" cy="4457700"/>
            <wp:effectExtent l="0" t="0" r="0" b="0"/>
            <wp:docPr id="1942848125" name="Picture 8" descr="A green electronic board with many small black butt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848125" name="Picture 8" descr="A green electronic board with many small black buttons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B8C4B" w14:textId="4FFE4454" w:rsidR="00B33780" w:rsidRDefault="00B33780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8: mealy 101 on Zed board</w:t>
      </w:r>
    </w:p>
    <w:p w14:paraId="4BCC0EDE" w14:textId="77777777" w:rsidR="00B33780" w:rsidRDefault="00B33780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6E15C8E8" w14:textId="3C86DB0C" w:rsidR="00F31FEC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C8E33DA" wp14:editId="408DF4E8">
            <wp:extent cx="3378200" cy="2006600"/>
            <wp:effectExtent l="0" t="0" r="0" b="0"/>
            <wp:docPr id="476811852" name="Picture 9" descr="A group of white circles with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811852" name="Picture 9" descr="A group of white circles with black backgroun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7820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30625" w14:textId="26F0C271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9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state diagram</w:t>
      </w:r>
    </w:p>
    <w:p w14:paraId="6F12EC18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48CCA5D4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CD73C4B" wp14:editId="04DF75E3">
            <wp:extent cx="5839894" cy="661481"/>
            <wp:effectExtent l="0" t="0" r="2540" b="0"/>
            <wp:docPr id="613610463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610463" name="Picture 11" descr="A screenshot of a computer&#10;&#10;Description automatically generated"/>
                    <pic:cNvPicPr/>
                  </pic:nvPicPr>
                  <pic:blipFill rotWithShape="1">
                    <a:blip r:embed="rId21"/>
                    <a:srcRect l="16203" t="20660" b="62466"/>
                    <a:stretch/>
                  </pic:blipFill>
                  <pic:spPr bwMode="auto">
                    <a:xfrm>
                      <a:off x="0" y="0"/>
                      <a:ext cx="5949874" cy="673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24461" w14:textId="4DD71359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0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waveform</w:t>
      </w:r>
    </w:p>
    <w:p w14:paraId="19415EF0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240C4414" w14:textId="276643BD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A1E055" wp14:editId="60998936">
            <wp:extent cx="5943600" cy="3343275"/>
            <wp:effectExtent l="0" t="0" r="0" b="0"/>
            <wp:docPr id="431546138" name="Picture 12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546138" name="Picture 12" descr="A computer screen 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0B609" w14:textId="735F2351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1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schematic</w:t>
      </w:r>
    </w:p>
    <w:p w14:paraId="2CFDA3A7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40B80A4B" w14:textId="04F458C1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B71E322" wp14:editId="6E35BB3F">
            <wp:extent cx="5926868" cy="3968885"/>
            <wp:effectExtent l="0" t="0" r="4445" b="0"/>
            <wp:docPr id="1464288532" name="Picture 13" descr="A graph with numbers and a b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288532" name="Picture 13" descr="A graph with numbers and a ba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98556" cy="40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EC6B6" w14:textId="437CE148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2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hardware report</w:t>
      </w:r>
    </w:p>
    <w:p w14:paraId="61E55978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749A3D80" w14:textId="10FA002C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3D564EC" wp14:editId="2702EB93">
            <wp:extent cx="5943600" cy="4457700"/>
            <wp:effectExtent l="0" t="0" r="0" b="0"/>
            <wp:docPr id="913714064" name="Picture 14" descr="A green circuit board with many small black and blue ligh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14064" name="Picture 14" descr="A green circuit board with many small black and blue lights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6C191" w14:textId="7C5C9C5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</w:t>
      </w:r>
      <w:r w:rsidR="00771ECE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111 on </w:t>
      </w:r>
      <w:proofErr w:type="spellStart"/>
      <w:r>
        <w:rPr>
          <w:rFonts w:ascii="Times New Roman" w:hAnsi="Times New Roman" w:cs="Times New Roman"/>
        </w:rPr>
        <w:t>Zedboard</w:t>
      </w:r>
      <w:proofErr w:type="spellEnd"/>
    </w:p>
    <w:p w14:paraId="3E8907CA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28773823" w14:textId="017BB1B3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15CCBB7" wp14:editId="5FFFDAFC">
            <wp:extent cx="2616200" cy="2006600"/>
            <wp:effectExtent l="0" t="0" r="0" b="0"/>
            <wp:docPr id="397656907" name="Picture 10" descr="A group of white circles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56907" name="Picture 10" descr="A group of white circles on a black backgroun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1620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B536" w14:textId="35F1195E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: 1</w:t>
      </w:r>
      <w:r w:rsidR="00771ECE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: mealy 1111 state diagram</w:t>
      </w:r>
    </w:p>
    <w:p w14:paraId="023D706D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3DECB82B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492FCF" wp14:editId="21080602">
            <wp:extent cx="6095890" cy="680936"/>
            <wp:effectExtent l="0" t="0" r="635" b="5080"/>
            <wp:docPr id="1435233399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233399" name="Picture 15" descr="A screenshot of a computer&#10;&#10;Description automatically generated"/>
                    <pic:cNvPicPr/>
                  </pic:nvPicPr>
                  <pic:blipFill rotWithShape="1">
                    <a:blip r:embed="rId26"/>
                    <a:srcRect l="16530" t="20667" b="62757"/>
                    <a:stretch/>
                  </pic:blipFill>
                  <pic:spPr bwMode="auto">
                    <a:xfrm>
                      <a:off x="0" y="0"/>
                      <a:ext cx="6235231" cy="696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84BF3D" w14:textId="73205C20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</w:t>
      </w:r>
      <w:r w:rsidR="00771ECE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: mealy 1111 waveform</w:t>
      </w:r>
    </w:p>
    <w:p w14:paraId="0289EEA9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34DE37AA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F90E083" wp14:editId="5B14025A">
            <wp:extent cx="5943600" cy="3343275"/>
            <wp:effectExtent l="0" t="0" r="0" b="0"/>
            <wp:docPr id="404812420" name="Picture 16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812420" name="Picture 16" descr="A computer screen 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AECCB" w14:textId="7DB578D1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</w:t>
      </w:r>
      <w:r w:rsidR="00771ECE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: mealy 1111 schematic</w:t>
      </w:r>
    </w:p>
    <w:p w14:paraId="7BA247AE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7E3ADA08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F94F836" wp14:editId="29AB2717">
            <wp:extent cx="4660900" cy="1968500"/>
            <wp:effectExtent l="0" t="0" r="0" b="0"/>
            <wp:docPr id="586506296" name="Picture 17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506296" name="Picture 17" descr="A graph with numbers and lines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132E" w14:textId="4F843DE5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</w:t>
      </w:r>
      <w:r w:rsidR="00771ECE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: mealy 1111 hardware report</w:t>
      </w:r>
    </w:p>
    <w:p w14:paraId="4BBD2F97" w14:textId="77777777" w:rsidR="00EB1C15" w:rsidRDefault="00EB1C15" w:rsidP="00F31B11">
      <w:pPr>
        <w:pStyle w:val="Standard"/>
        <w:jc w:val="center"/>
        <w:rPr>
          <w:rFonts w:ascii="Times New Roman" w:hAnsi="Times New Roman" w:cs="Times New Roman"/>
        </w:rPr>
      </w:pPr>
    </w:p>
    <w:p w14:paraId="1C32F287" w14:textId="5D669CDE" w:rsidR="00F31B11" w:rsidRDefault="00EB1C15" w:rsidP="00EB1C15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589E431" wp14:editId="32D79C3F">
            <wp:extent cx="5943600" cy="4457700"/>
            <wp:effectExtent l="0" t="0" r="0" b="0"/>
            <wp:docPr id="1640133459" name="Picture 18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133459" name="Picture 18" descr="A close up of a circuit board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377EF" w14:textId="0DDCEF2D" w:rsidR="00EB1C15" w:rsidRDefault="00EB1C15" w:rsidP="00EB1C15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</w:t>
      </w:r>
      <w:r w:rsidR="00771ECE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: mealy 1111 on </w:t>
      </w:r>
      <w:proofErr w:type="spellStart"/>
      <w:r>
        <w:rPr>
          <w:rFonts w:ascii="Times New Roman" w:hAnsi="Times New Roman" w:cs="Times New Roman"/>
        </w:rPr>
        <w:t>Zedboard</w:t>
      </w:r>
      <w:proofErr w:type="spellEnd"/>
    </w:p>
    <w:p w14:paraId="4187B3E4" w14:textId="77777777" w:rsidR="00263F4A" w:rsidRDefault="00263F4A" w:rsidP="00E74231">
      <w:pPr>
        <w:pStyle w:val="Standard"/>
        <w:rPr>
          <w:rFonts w:ascii="Times New Roman" w:hAnsi="Times New Roman" w:cs="Times New Roman"/>
        </w:rPr>
      </w:pPr>
    </w:p>
    <w:p w14:paraId="4E6F2C72" w14:textId="2D6EC29D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V. </w:t>
      </w:r>
      <w:r w:rsidR="00B00B02">
        <w:rPr>
          <w:rFonts w:ascii="Times New Roman" w:hAnsi="Times New Roman" w:cs="Times New Roman"/>
        </w:rPr>
        <w:t>Conclusion</w:t>
      </w:r>
    </w:p>
    <w:p w14:paraId="583A06D2" w14:textId="1293A8FC" w:rsidR="00B00B02" w:rsidRDefault="00095B04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is lab, I have learned how to write </w:t>
      </w:r>
      <w:r w:rsidR="00EB1C15">
        <w:rPr>
          <w:rFonts w:ascii="Times New Roman" w:hAnsi="Times New Roman" w:cs="Times New Roman"/>
        </w:rPr>
        <w:t>sequential</w:t>
      </w:r>
      <w:r>
        <w:rPr>
          <w:rFonts w:ascii="Times New Roman" w:hAnsi="Times New Roman" w:cs="Times New Roman"/>
        </w:rPr>
        <w:t xml:space="preserve"> VHDL code.</w:t>
      </w:r>
    </w:p>
    <w:p w14:paraId="3231D5A8" w14:textId="77777777" w:rsidR="00D77B80" w:rsidRDefault="00D77B80" w:rsidP="00E74231">
      <w:pPr>
        <w:pStyle w:val="Standard"/>
        <w:rPr>
          <w:rFonts w:ascii="Times New Roman" w:hAnsi="Times New Roman" w:cs="Times New Roman"/>
        </w:rPr>
      </w:pPr>
    </w:p>
    <w:p w14:paraId="49C9E7DF" w14:textId="171DD850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. </w:t>
      </w:r>
      <w:r w:rsidR="00B00B02">
        <w:rPr>
          <w:rFonts w:ascii="Times New Roman" w:hAnsi="Times New Roman" w:cs="Times New Roman"/>
        </w:rPr>
        <w:t>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B1C15" w14:paraId="27D45B1D" w14:textId="77777777" w:rsidTr="00EB1C15">
        <w:tc>
          <w:tcPr>
            <w:tcW w:w="9576" w:type="dxa"/>
          </w:tcPr>
          <w:p w14:paraId="1C669F4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library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;</w:t>
            </w:r>
            <w:proofErr w:type="gramEnd"/>
          </w:p>
          <w:p w14:paraId="27F821F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753B875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7C3546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tity </w:t>
            </w:r>
            <w:proofErr w:type="spellStart"/>
            <w:r w:rsidRPr="00EB1C15">
              <w:rPr>
                <w:rFonts w:ascii="Times New Roman" w:hAnsi="Times New Roman" w:cs="Times New Roman"/>
              </w:rPr>
              <w:t>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is</w:t>
            </w:r>
          </w:p>
          <w:p w14:paraId="6B89670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Port </w:t>
            </w:r>
            <w:proofErr w:type="gramStart"/>
            <w:r w:rsidRPr="00EB1C15">
              <w:rPr>
                <w:rFonts w:ascii="Times New Roman" w:hAnsi="Times New Roman" w:cs="Times New Roman"/>
              </w:rPr>
              <w:t xml:space="preserve">( 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proofErr w:type="gramEnd"/>
            <w:r w:rsidRPr="00EB1C15">
              <w:rPr>
                <w:rFonts w:ascii="Times New Roman" w:hAnsi="Times New Roman" w:cs="Times New Roman"/>
              </w:rPr>
              <w:t xml:space="preserve"> : in STD_LOGIC;</w:t>
            </w:r>
          </w:p>
          <w:p w14:paraId="11435F0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EB1C15">
              <w:rPr>
                <w:rFonts w:ascii="Times New Roman" w:hAnsi="Times New Roman" w:cs="Times New Roman"/>
              </w:rPr>
              <w:t>din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STD_LOGIC;</w:t>
            </w:r>
          </w:p>
          <w:p w14:paraId="60A23CD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STD_LOGIC;</w:t>
            </w:r>
          </w:p>
          <w:p w14:paraId="4B04795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out STD_LOGIC);</w:t>
            </w:r>
          </w:p>
          <w:p w14:paraId="05AEEC4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22AAF6B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3C7E10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architecture Behavioral of </w:t>
            </w:r>
            <w:proofErr w:type="spellStart"/>
            <w:r w:rsidRPr="00EB1C15">
              <w:rPr>
                <w:rFonts w:ascii="Times New Roman" w:hAnsi="Times New Roman" w:cs="Times New Roman"/>
              </w:rPr>
              <w:t>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is</w:t>
            </w:r>
          </w:p>
          <w:p w14:paraId="761006B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FDE26B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  <w:t>type state is (st0, st1,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2 ,st</w:t>
            </w:r>
            <w:proofErr w:type="gramEnd"/>
            <w:r w:rsidRPr="00EB1C15">
              <w:rPr>
                <w:rFonts w:ascii="Times New Roman" w:hAnsi="Times New Roman" w:cs="Times New Roman"/>
              </w:rPr>
              <w:t>3);  -- declare the states</w:t>
            </w:r>
          </w:p>
          <w:p w14:paraId="687F458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  <w:t xml:space="preserve">signal 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</w:t>
            </w:r>
            <w:proofErr w:type="gramStart"/>
            <w:r w:rsidRPr="00EB1C15">
              <w:rPr>
                <w:rFonts w:ascii="Times New Roman" w:hAnsi="Times New Roman" w:cs="Times New Roman"/>
              </w:rPr>
              <w:t>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state;</w:t>
            </w:r>
          </w:p>
          <w:p w14:paraId="759AC46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</w:p>
          <w:p w14:paraId="4D6D690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lastRenderedPageBreak/>
              <w:t>begin</w:t>
            </w:r>
          </w:p>
          <w:p w14:paraId="796301A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642D11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synchronous_process</w:t>
            </w:r>
            <w:proofErr w:type="spellEnd"/>
            <w:r w:rsidRPr="00EB1C15">
              <w:rPr>
                <w:rFonts w:ascii="Times New Roman" w:hAnsi="Times New Roman" w:cs="Times New Roman"/>
              </w:rPr>
              <w:t>: process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)</w:t>
            </w:r>
          </w:p>
          <w:p w14:paraId="2C5C110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begin</w:t>
            </w:r>
          </w:p>
          <w:p w14:paraId="63064A2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if </w:t>
            </w:r>
            <w:proofErr w:type="spellStart"/>
            <w:r w:rsidRPr="00EB1C15">
              <w:rPr>
                <w:rFonts w:ascii="Times New Roman" w:hAnsi="Times New Roman" w:cs="Times New Roman"/>
              </w:rPr>
              <w:t>rising_edge</w:t>
            </w:r>
            <w:proofErr w:type="spellEnd"/>
            <w:r w:rsidRPr="00EB1C15">
              <w:rPr>
                <w:rFonts w:ascii="Times New Roman" w:hAnsi="Times New Roman" w:cs="Times New Roman"/>
              </w:rPr>
              <w:t>(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) then</w:t>
            </w:r>
          </w:p>
          <w:p w14:paraId="0357A9B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if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 '1') then</w:t>
            </w:r>
          </w:p>
          <w:p w14:paraId="55177CE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011F30B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249D8A7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</w:t>
            </w:r>
            <w:proofErr w:type="gramStart"/>
            <w:r w:rsidRPr="00EB1C15">
              <w:rPr>
                <w:rFonts w:ascii="Times New Roman" w:hAnsi="Times New Roman" w:cs="Times New Roman"/>
              </w:rPr>
              <w:t>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AD4EB5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6555493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13E7056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20C7C16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2A54272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796DB6C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output_</w:t>
            </w:r>
            <w:proofErr w:type="gramStart"/>
            <w:r w:rsidRPr="00EB1C15">
              <w:rPr>
                <w:rFonts w:ascii="Times New Roman" w:hAnsi="Times New Roman" w:cs="Times New Roman"/>
              </w:rPr>
              <w:t>decoder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process(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, din) </w:t>
            </w:r>
          </w:p>
          <w:p w14:paraId="0109434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begin</w:t>
            </w:r>
          </w:p>
          <w:p w14:paraId="5B6634E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7B07B03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case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) is </w:t>
            </w:r>
          </w:p>
          <w:p w14:paraId="710146A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0 =&gt; if (din = '1') then</w:t>
            </w:r>
          </w:p>
          <w:p w14:paraId="58FFCEA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1 ;</w:t>
            </w:r>
            <w:proofErr w:type="gramEnd"/>
          </w:p>
          <w:p w14:paraId="68A8BF9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2CCB615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0 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162441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1DBC98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1 =&gt; if (din = '1') then</w:t>
            </w:r>
          </w:p>
          <w:p w14:paraId="67CF145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1 ;</w:t>
            </w:r>
            <w:proofErr w:type="gramEnd"/>
          </w:p>
          <w:p w14:paraId="0E4C0E5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16CF346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2 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61A964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6505195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2 =&gt; if (din = '1') then</w:t>
            </w:r>
          </w:p>
          <w:p w14:paraId="0FA9BA6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3 ;</w:t>
            </w:r>
            <w:proofErr w:type="gramEnd"/>
          </w:p>
          <w:p w14:paraId="7D60EA2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0A044AE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0 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1BABE0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54184C1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3 =&gt; if (din = '1') then</w:t>
            </w:r>
          </w:p>
          <w:p w14:paraId="432CB1E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1 ;</w:t>
            </w:r>
            <w:proofErr w:type="gramEnd"/>
          </w:p>
          <w:p w14:paraId="24B1BBB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517A47C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lastRenderedPageBreak/>
              <w:t>st2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B21366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2431BAD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when others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>&lt;=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22DA336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case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7F3F4E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55080C8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30D473A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&lt;='1' when 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 st3 else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616494E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5B264DE" w14:textId="6AB0F1E0" w:rsid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end Behavioral;</w:t>
            </w:r>
          </w:p>
        </w:tc>
      </w:tr>
    </w:tbl>
    <w:p w14:paraId="0FB77D8C" w14:textId="7E019989" w:rsidR="00EB1C15" w:rsidRDefault="00EB1C15" w:rsidP="00E74231">
      <w:pPr>
        <w:pStyle w:val="Standard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Vhdl</w:t>
      </w:r>
      <w:proofErr w:type="spellEnd"/>
      <w:r>
        <w:rPr>
          <w:rFonts w:ascii="Times New Roman" w:hAnsi="Times New Roman" w:cs="Times New Roman"/>
        </w:rPr>
        <w:t xml:space="preserve"> code for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01</w:t>
      </w:r>
    </w:p>
    <w:p w14:paraId="1D1B9CD2" w14:textId="77777777" w:rsidR="00EB1C15" w:rsidRDefault="00EB1C15" w:rsidP="00E74231">
      <w:pPr>
        <w:pStyle w:val="Standard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B1C15" w14:paraId="5ADAF4FA" w14:textId="77777777" w:rsidTr="00EB1C15">
        <w:tc>
          <w:tcPr>
            <w:tcW w:w="9576" w:type="dxa"/>
          </w:tcPr>
          <w:p w14:paraId="1FAA0D3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library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;</w:t>
            </w:r>
            <w:proofErr w:type="gramEnd"/>
          </w:p>
          <w:p w14:paraId="59C96A8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1F092A7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DAFEF0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tity </w:t>
            </w:r>
            <w:proofErr w:type="spellStart"/>
            <w:r w:rsidRPr="00EB1C15">
              <w:rPr>
                <w:rFonts w:ascii="Times New Roman" w:hAnsi="Times New Roman" w:cs="Times New Roman"/>
              </w:rPr>
              <w:t>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is</w:t>
            </w:r>
          </w:p>
          <w:p w14:paraId="2170BAE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Port </w:t>
            </w:r>
            <w:proofErr w:type="gramStart"/>
            <w:r w:rsidRPr="00EB1C15">
              <w:rPr>
                <w:rFonts w:ascii="Times New Roman" w:hAnsi="Times New Roman" w:cs="Times New Roman"/>
              </w:rPr>
              <w:t xml:space="preserve">( 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proofErr w:type="gramEnd"/>
            <w:r w:rsidRPr="00EB1C15">
              <w:rPr>
                <w:rFonts w:ascii="Times New Roman" w:hAnsi="Times New Roman" w:cs="Times New Roman"/>
              </w:rPr>
              <w:t xml:space="preserve"> : in STD_LOGIC;</w:t>
            </w:r>
          </w:p>
          <w:p w14:paraId="7CBFED7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EB1C15">
              <w:rPr>
                <w:rFonts w:ascii="Times New Roman" w:hAnsi="Times New Roman" w:cs="Times New Roman"/>
              </w:rPr>
              <w:t>din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STD_LOGIC;</w:t>
            </w:r>
          </w:p>
          <w:p w14:paraId="6A05C02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STD_LOGIC;</w:t>
            </w:r>
          </w:p>
          <w:p w14:paraId="79A879F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out STD_LOGIC);</w:t>
            </w:r>
          </w:p>
          <w:p w14:paraId="4F5CF47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3C1B685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27F067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architecture Behavioral of </w:t>
            </w:r>
            <w:proofErr w:type="spellStart"/>
            <w:r w:rsidRPr="00EB1C15">
              <w:rPr>
                <w:rFonts w:ascii="Times New Roman" w:hAnsi="Times New Roman" w:cs="Times New Roman"/>
              </w:rPr>
              <w:t>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is</w:t>
            </w:r>
          </w:p>
          <w:p w14:paraId="5E2888F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41AE48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  <w:t>type state is (st0, st1,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2 ,st</w:t>
            </w:r>
            <w:proofErr w:type="gramEnd"/>
            <w:r w:rsidRPr="00EB1C15">
              <w:rPr>
                <w:rFonts w:ascii="Times New Roman" w:hAnsi="Times New Roman" w:cs="Times New Roman"/>
              </w:rPr>
              <w:t>3,st4);  -- declare the states</w:t>
            </w:r>
          </w:p>
          <w:p w14:paraId="26BE623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  <w:t xml:space="preserve">signal 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</w:t>
            </w:r>
            <w:proofErr w:type="gramStart"/>
            <w:r w:rsidRPr="00EB1C15">
              <w:rPr>
                <w:rFonts w:ascii="Times New Roman" w:hAnsi="Times New Roman" w:cs="Times New Roman"/>
              </w:rPr>
              <w:t>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state;</w:t>
            </w:r>
          </w:p>
          <w:p w14:paraId="70C9C66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</w:p>
          <w:p w14:paraId="07CCED4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begin</w:t>
            </w:r>
          </w:p>
          <w:p w14:paraId="5BB8904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284679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synchronous_process</w:t>
            </w:r>
            <w:proofErr w:type="spellEnd"/>
            <w:r w:rsidRPr="00EB1C15">
              <w:rPr>
                <w:rFonts w:ascii="Times New Roman" w:hAnsi="Times New Roman" w:cs="Times New Roman"/>
              </w:rPr>
              <w:t>: process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)</w:t>
            </w:r>
          </w:p>
          <w:p w14:paraId="3C87A7C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begin</w:t>
            </w:r>
          </w:p>
          <w:p w14:paraId="3B3BA06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if </w:t>
            </w:r>
            <w:proofErr w:type="spellStart"/>
            <w:r w:rsidRPr="00EB1C15">
              <w:rPr>
                <w:rFonts w:ascii="Times New Roman" w:hAnsi="Times New Roman" w:cs="Times New Roman"/>
              </w:rPr>
              <w:t>rising_edge</w:t>
            </w:r>
            <w:proofErr w:type="spellEnd"/>
            <w:r w:rsidRPr="00EB1C15">
              <w:rPr>
                <w:rFonts w:ascii="Times New Roman" w:hAnsi="Times New Roman" w:cs="Times New Roman"/>
              </w:rPr>
              <w:t>(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) then</w:t>
            </w:r>
          </w:p>
          <w:p w14:paraId="7984A07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if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 '1') then</w:t>
            </w:r>
          </w:p>
          <w:p w14:paraId="700C353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1F6360B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42823A8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</w:t>
            </w:r>
            <w:proofErr w:type="gramStart"/>
            <w:r w:rsidRPr="00EB1C15">
              <w:rPr>
                <w:rFonts w:ascii="Times New Roman" w:hAnsi="Times New Roman" w:cs="Times New Roman"/>
              </w:rPr>
              <w:t>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90D068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23C0DBB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38BAA1F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6AE3BB4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3D9437A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1' when 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>=st4 else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A280FF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DF9015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output_</w:t>
            </w:r>
            <w:proofErr w:type="gramStart"/>
            <w:r w:rsidRPr="00EB1C15">
              <w:rPr>
                <w:rFonts w:ascii="Times New Roman" w:hAnsi="Times New Roman" w:cs="Times New Roman"/>
              </w:rPr>
              <w:t>decoder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process(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, din) </w:t>
            </w:r>
          </w:p>
          <w:p w14:paraId="04B66B6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begin</w:t>
            </w:r>
          </w:p>
          <w:p w14:paraId="6543632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653F97F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case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) is </w:t>
            </w:r>
          </w:p>
          <w:p w14:paraId="53B700C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0 =&gt; if (din = '1') then</w:t>
            </w:r>
          </w:p>
          <w:p w14:paraId="2EA4D44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lastRenderedPageBreak/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1 ;</w:t>
            </w:r>
            <w:proofErr w:type="gramEnd"/>
          </w:p>
          <w:p w14:paraId="046FFA9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56EE1E9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0 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817901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AFFC66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1 =&gt; if (din = '1') then</w:t>
            </w:r>
          </w:p>
          <w:p w14:paraId="116A530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2 ;</w:t>
            </w:r>
            <w:proofErr w:type="gramEnd"/>
          </w:p>
          <w:p w14:paraId="36FFFA9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153CBAB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0 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5D4964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57956B9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2 =&gt; if (din = '1') then</w:t>
            </w:r>
          </w:p>
          <w:p w14:paraId="1A4E801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3 ;</w:t>
            </w:r>
            <w:proofErr w:type="gramEnd"/>
          </w:p>
          <w:p w14:paraId="5094B73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7445900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0 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BB3F8B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325A8FE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3 =&gt; if (din = '1') then</w:t>
            </w:r>
          </w:p>
          <w:p w14:paraId="574E721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4 ;</w:t>
            </w:r>
            <w:proofErr w:type="gramEnd"/>
          </w:p>
          <w:p w14:paraId="777AF36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42D7BE1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0 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9A4106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56164B6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4 =&gt; if (din = '1') then</w:t>
            </w:r>
          </w:p>
          <w:p w14:paraId="3056D42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4 ;</w:t>
            </w:r>
            <w:proofErr w:type="gramEnd"/>
          </w:p>
          <w:p w14:paraId="0E14D48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502AE18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0 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81B4D7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6A76A78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when others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>&lt;=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6505470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1682836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case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7F6DDA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44A333F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   </w:t>
            </w:r>
          </w:p>
          <w:p w14:paraId="440CE60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DE1012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43B87F0" w14:textId="7BF5AC2C" w:rsid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end Behavioral;</w:t>
            </w:r>
          </w:p>
        </w:tc>
      </w:tr>
    </w:tbl>
    <w:p w14:paraId="37998C1B" w14:textId="3C72F837" w:rsidR="00EB1C15" w:rsidRDefault="00EB1C15" w:rsidP="00EB1C15">
      <w:pPr>
        <w:pStyle w:val="Standard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Vhdl</w:t>
      </w:r>
      <w:proofErr w:type="spellEnd"/>
      <w:r>
        <w:rPr>
          <w:rFonts w:ascii="Times New Roman" w:hAnsi="Times New Roman" w:cs="Times New Roman"/>
        </w:rPr>
        <w:t xml:space="preserve"> code for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1</w:t>
      </w:r>
      <w:r>
        <w:rPr>
          <w:rFonts w:ascii="Times New Roman" w:hAnsi="Times New Roman" w:cs="Times New Roman"/>
        </w:rPr>
        <w:t>111</w:t>
      </w:r>
    </w:p>
    <w:p w14:paraId="4F3420C2" w14:textId="77777777" w:rsidR="00EB1C15" w:rsidRDefault="00EB1C15" w:rsidP="00E74231">
      <w:pPr>
        <w:pStyle w:val="Standard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B1C15" w14:paraId="092E80FF" w14:textId="77777777" w:rsidTr="00EB1C15">
        <w:tc>
          <w:tcPr>
            <w:tcW w:w="9576" w:type="dxa"/>
          </w:tcPr>
          <w:p w14:paraId="0F2FDCD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LIBRARY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ieee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3A385A1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1EE59F8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A255F6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TITY </w:t>
            </w:r>
            <w:proofErr w:type="spellStart"/>
            <w:r w:rsidRPr="00EB1C15">
              <w:rPr>
                <w:rFonts w:ascii="Times New Roman" w:hAnsi="Times New Roman" w:cs="Times New Roman"/>
              </w:rPr>
              <w:t>tb_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IS</w:t>
            </w:r>
          </w:p>
          <w:p w14:paraId="36C99AB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spellStart"/>
            <w:r w:rsidRPr="00EB1C15">
              <w:rPr>
                <w:rFonts w:ascii="Times New Roman" w:hAnsi="Times New Roman" w:cs="Times New Roman"/>
              </w:rPr>
              <w:t>tb_</w:t>
            </w:r>
            <w:proofErr w:type="gramStart"/>
            <w:r w:rsidRPr="00EB1C15">
              <w:rPr>
                <w:rFonts w:ascii="Times New Roman" w:hAnsi="Times New Roman" w:cs="Times New Roman"/>
              </w:rPr>
              <w:t>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6F41C72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9813CF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ARCHITECTURE behavior OF </w:t>
            </w:r>
            <w:proofErr w:type="spellStart"/>
            <w:r w:rsidRPr="00EB1C15">
              <w:rPr>
                <w:rFonts w:ascii="Times New Roman" w:hAnsi="Times New Roman" w:cs="Times New Roman"/>
              </w:rPr>
              <w:t>tb_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IS</w:t>
            </w:r>
          </w:p>
          <w:p w14:paraId="7E0CB2D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83687A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Component Declaration for the Unit Under Test (UUT)</w:t>
            </w:r>
          </w:p>
          <w:p w14:paraId="6EFFC4F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533749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COMPONENT </w:t>
            </w:r>
            <w:proofErr w:type="spellStart"/>
            <w:r w:rsidRPr="00EB1C15">
              <w:rPr>
                <w:rFonts w:ascii="Times New Roman" w:hAnsi="Times New Roman" w:cs="Times New Roman"/>
              </w:rPr>
              <w:t>moore</w:t>
            </w:r>
            <w:proofErr w:type="spellEnd"/>
          </w:p>
          <w:p w14:paraId="020CCEA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gramStart"/>
            <w:r w:rsidRPr="00EB1C15">
              <w:rPr>
                <w:rFonts w:ascii="Times New Roman" w:hAnsi="Times New Roman" w:cs="Times New Roman"/>
              </w:rPr>
              <w:t>PORT(</w:t>
            </w:r>
            <w:proofErr w:type="gramEnd"/>
          </w:p>
          <w:p w14:paraId="4060919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</w:p>
          <w:p w14:paraId="53BD4AA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gramStart"/>
            <w:r w:rsidRPr="00EB1C15">
              <w:rPr>
                <w:rFonts w:ascii="Times New Roman" w:hAnsi="Times New Roman" w:cs="Times New Roman"/>
              </w:rPr>
              <w:t>din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</w:p>
          <w:p w14:paraId="1FE5FDD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</w:p>
          <w:p w14:paraId="5548607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OUT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</w:p>
          <w:p w14:paraId="54A9D85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);</w:t>
            </w:r>
          </w:p>
          <w:p w14:paraId="12DDB8B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COMPONENT;</w:t>
            </w:r>
            <w:proofErr w:type="gramEnd"/>
          </w:p>
          <w:p w14:paraId="5F04B51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2A37D4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Inputs</w:t>
            </w:r>
          </w:p>
          <w:p w14:paraId="6509214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signal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= '0';</w:t>
            </w:r>
          </w:p>
          <w:p w14:paraId="2A4E3B2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signal </w:t>
            </w:r>
            <w:proofErr w:type="gramStart"/>
            <w:r w:rsidRPr="00EB1C15">
              <w:rPr>
                <w:rFonts w:ascii="Times New Roman" w:hAnsi="Times New Roman" w:cs="Times New Roman"/>
              </w:rPr>
              <w:t>din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= '0';</w:t>
            </w:r>
          </w:p>
          <w:p w14:paraId="1640B81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signal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= '0';</w:t>
            </w:r>
          </w:p>
          <w:p w14:paraId="4BE216A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B8CD50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Outputs</w:t>
            </w:r>
          </w:p>
          <w:p w14:paraId="24D5096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signal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</w:p>
          <w:p w14:paraId="1BD7173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5A2DF3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Clock period definitions</w:t>
            </w:r>
          </w:p>
          <w:p w14:paraId="745B18D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constant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_</w:t>
            </w:r>
            <w:proofErr w:type="gramStart"/>
            <w:r w:rsidRPr="00EB1C15">
              <w:rPr>
                <w:rFonts w:ascii="Times New Roman" w:hAnsi="Times New Roman" w:cs="Times New Roman"/>
              </w:rPr>
              <w:t>period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time := 20 ns;</w:t>
            </w:r>
          </w:p>
          <w:p w14:paraId="65D4458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B7CDF1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BEGIN</w:t>
            </w:r>
          </w:p>
          <w:p w14:paraId="2087E11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7D2A70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Instantiate the Unit Under Test (UUT)</w:t>
            </w:r>
          </w:p>
          <w:p w14:paraId="075EFE4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u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EB1C15">
              <w:rPr>
                <w:rFonts w:ascii="Times New Roman" w:hAnsi="Times New Roman" w:cs="Times New Roman"/>
              </w:rPr>
              <w:t>moor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PORT MAP (</w:t>
            </w:r>
          </w:p>
          <w:p w14:paraId="624CD25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,</w:t>
            </w:r>
          </w:p>
          <w:p w14:paraId="382F0FF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=&gt; din,</w:t>
            </w:r>
          </w:p>
          <w:p w14:paraId="0083D92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>,</w:t>
            </w:r>
          </w:p>
          <w:p w14:paraId="5D2DD0D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</w:p>
          <w:p w14:paraId="41B243C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);</w:t>
            </w:r>
          </w:p>
          <w:p w14:paraId="6EDF86B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03F9DE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Clock process definitions</w:t>
            </w:r>
          </w:p>
          <w:p w14:paraId="739A749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clk_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process</w:t>
            </w:r>
            <w:proofErr w:type="gramEnd"/>
          </w:p>
          <w:p w14:paraId="0776FF5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begin</w:t>
            </w:r>
          </w:p>
          <w:p w14:paraId="7B2DD76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8ADC33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_period</w:t>
            </w:r>
            <w:proofErr w:type="spellEnd"/>
            <w:r w:rsidRPr="00EB1C15">
              <w:rPr>
                <w:rFonts w:ascii="Times New Roman" w:hAnsi="Times New Roman" w:cs="Times New Roman"/>
              </w:rPr>
              <w:t>/</w:t>
            </w:r>
            <w:proofErr w:type="gramStart"/>
            <w:r w:rsidRPr="00EB1C15">
              <w:rPr>
                <w:rFonts w:ascii="Times New Roman" w:hAnsi="Times New Roman" w:cs="Times New Roman"/>
              </w:rPr>
              <w:t>2;</w:t>
            </w:r>
            <w:proofErr w:type="gramEnd"/>
          </w:p>
          <w:p w14:paraId="2D2605C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lastRenderedPageBreak/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6B9122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_period</w:t>
            </w:r>
            <w:proofErr w:type="spellEnd"/>
            <w:r w:rsidRPr="00EB1C15">
              <w:rPr>
                <w:rFonts w:ascii="Times New Roman" w:hAnsi="Times New Roman" w:cs="Times New Roman"/>
              </w:rPr>
              <w:t>/</w:t>
            </w:r>
            <w:proofErr w:type="gramStart"/>
            <w:r w:rsidRPr="00EB1C15">
              <w:rPr>
                <w:rFonts w:ascii="Times New Roman" w:hAnsi="Times New Roman" w:cs="Times New Roman"/>
              </w:rPr>
              <w:t>2;</w:t>
            </w:r>
            <w:proofErr w:type="gramEnd"/>
          </w:p>
          <w:p w14:paraId="24FAB1C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40839F1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47B609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Stimulus process</w:t>
            </w:r>
          </w:p>
          <w:p w14:paraId="5C34766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stim_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</w:t>
            </w:r>
            <w:proofErr w:type="spellEnd"/>
            <w:r w:rsidRPr="00EB1C15">
              <w:rPr>
                <w:rFonts w:ascii="Times New Roman" w:hAnsi="Times New Roman" w:cs="Times New Roman"/>
              </w:rPr>
              <w:t>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process</w:t>
            </w:r>
          </w:p>
          <w:p w14:paraId="63AE9A6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begin</w:t>
            </w:r>
          </w:p>
          <w:p w14:paraId="3C65D3C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97A774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A3D92B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7314BD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10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09386D0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4BA5B5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C4DDC6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20C910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724122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DD8675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1202196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5963EB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1FF1D83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BFF892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353C426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3CB4E1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97FB3C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321AB7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3DBB047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AA6163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0AFA23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4CEFB89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389DFD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7B5DD4A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59B52EA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16CB272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AAA4B1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420F096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5E92ED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DB6568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0721646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714F56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A17E05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3106349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61D17B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522C50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11ED94A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26DA9B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4145E1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C699FC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lastRenderedPageBreak/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3B2424F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4ABA32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79ECD3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233536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2612841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F61FD4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D3EA35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470C7DC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541C78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78F910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29BAB7D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B2BA33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420AB2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0453BA7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1B25F86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AB804C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209B187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906311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D974C5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057F2B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3907BD0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8EBD89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AE0D5E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6E7B9A1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16D28E7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6B1251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74E9528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60FD71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8BB634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67DD418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E28FAD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752B050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0E6CED5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3D99F3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4EBE93F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003F5C6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19C87D9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B86B6B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36873C7" w14:textId="3A1D514D" w:rsid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END;</w:t>
            </w:r>
          </w:p>
        </w:tc>
      </w:tr>
    </w:tbl>
    <w:p w14:paraId="45F84198" w14:textId="3FAA6BC4" w:rsidR="00EB1C15" w:rsidRDefault="00EB1C15" w:rsidP="00EB1C15">
      <w:pPr>
        <w:pStyle w:val="Standard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Vhdl</w:t>
      </w:r>
      <w:proofErr w:type="spellEnd"/>
      <w:r>
        <w:rPr>
          <w:rFonts w:ascii="Times New Roman" w:hAnsi="Times New Roman" w:cs="Times New Roman"/>
        </w:rPr>
        <w:t xml:space="preserve"> code for </w:t>
      </w:r>
      <w:proofErr w:type="spellStart"/>
      <w:r>
        <w:rPr>
          <w:rFonts w:ascii="Times New Roman" w:hAnsi="Times New Roman" w:cs="Times New Roman"/>
        </w:rPr>
        <w:t>moore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estbench</w:t>
      </w:r>
    </w:p>
    <w:p w14:paraId="3D5ED74E" w14:textId="77777777" w:rsidR="00EB1C15" w:rsidRDefault="00EB1C15" w:rsidP="00E74231">
      <w:pPr>
        <w:pStyle w:val="Standard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B1C15" w14:paraId="102FB9F5" w14:textId="77777777" w:rsidTr="00EB1C15">
        <w:tc>
          <w:tcPr>
            <w:tcW w:w="9576" w:type="dxa"/>
          </w:tcPr>
          <w:p w14:paraId="40590D0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library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;</w:t>
            </w:r>
            <w:proofErr w:type="gramEnd"/>
          </w:p>
          <w:p w14:paraId="335484F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4C7E4BB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42B0CE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entity mealy is</w:t>
            </w:r>
          </w:p>
          <w:p w14:paraId="229B1C4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lastRenderedPageBreak/>
              <w:t xml:space="preserve">Port </w:t>
            </w:r>
            <w:proofErr w:type="gramStart"/>
            <w:r w:rsidRPr="00EB1C15">
              <w:rPr>
                <w:rFonts w:ascii="Times New Roman" w:hAnsi="Times New Roman" w:cs="Times New Roman"/>
              </w:rPr>
              <w:t xml:space="preserve">(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proofErr w:type="gramEnd"/>
            <w:r w:rsidRPr="00EB1C15">
              <w:rPr>
                <w:rFonts w:ascii="Times New Roman" w:hAnsi="Times New Roman" w:cs="Times New Roman"/>
              </w:rPr>
              <w:t xml:space="preserve"> : in STD_LOGIC;</w:t>
            </w:r>
          </w:p>
          <w:p w14:paraId="33990DF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gramStart"/>
            <w:r w:rsidRPr="00EB1C15">
              <w:rPr>
                <w:rFonts w:ascii="Times New Roman" w:hAnsi="Times New Roman" w:cs="Times New Roman"/>
              </w:rPr>
              <w:t>din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STD_LOGIC;</w:t>
            </w:r>
          </w:p>
          <w:p w14:paraId="11B9705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STD_LOGIC;</w:t>
            </w:r>
          </w:p>
          <w:p w14:paraId="121832A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out STD_LOGIC);</w:t>
            </w:r>
          </w:p>
          <w:p w14:paraId="455C9B4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mealy;</w:t>
            </w:r>
            <w:proofErr w:type="gramEnd"/>
          </w:p>
          <w:p w14:paraId="0CBD750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B3FEBB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architecture Behavioral of mealy is</w:t>
            </w:r>
          </w:p>
          <w:p w14:paraId="3E4247E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FCC8DB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  <w:t>type state is (st0, st1, st2</w:t>
            </w:r>
            <w:proofErr w:type="gramStart"/>
            <w:r w:rsidRPr="00EB1C15">
              <w:rPr>
                <w:rFonts w:ascii="Times New Roman" w:hAnsi="Times New Roman" w:cs="Times New Roman"/>
              </w:rPr>
              <w:t>);  --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declare the states</w:t>
            </w:r>
          </w:p>
          <w:p w14:paraId="3566169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  <w:t xml:space="preserve">signal 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</w:t>
            </w:r>
            <w:proofErr w:type="gramStart"/>
            <w:r w:rsidRPr="00EB1C15">
              <w:rPr>
                <w:rFonts w:ascii="Times New Roman" w:hAnsi="Times New Roman" w:cs="Times New Roman"/>
              </w:rPr>
              <w:t>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state;</w:t>
            </w:r>
          </w:p>
          <w:p w14:paraId="287DD95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</w:p>
          <w:p w14:paraId="7F082F8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begin</w:t>
            </w:r>
          </w:p>
          <w:p w14:paraId="7813519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82DCCB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syncronous_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process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)</w:t>
            </w:r>
          </w:p>
          <w:p w14:paraId="301397F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begin</w:t>
            </w:r>
          </w:p>
          <w:p w14:paraId="7AB9D8D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if </w:t>
            </w:r>
            <w:proofErr w:type="spellStart"/>
            <w:r w:rsidRPr="00EB1C15">
              <w:rPr>
                <w:rFonts w:ascii="Times New Roman" w:hAnsi="Times New Roman" w:cs="Times New Roman"/>
              </w:rPr>
              <w:t>rising_edge</w:t>
            </w:r>
            <w:proofErr w:type="spellEnd"/>
            <w:r w:rsidRPr="00EB1C15">
              <w:rPr>
                <w:rFonts w:ascii="Times New Roman" w:hAnsi="Times New Roman" w:cs="Times New Roman"/>
              </w:rPr>
              <w:t>(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) then</w:t>
            </w:r>
          </w:p>
          <w:p w14:paraId="46C172F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if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 '1') then</w:t>
            </w:r>
          </w:p>
          <w:p w14:paraId="0664887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59D3CDB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2D87BDD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</w:t>
            </w:r>
            <w:proofErr w:type="gramStart"/>
            <w:r w:rsidRPr="00EB1C15">
              <w:rPr>
                <w:rFonts w:ascii="Times New Roman" w:hAnsi="Times New Roman" w:cs="Times New Roman"/>
              </w:rPr>
              <w:t>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B8A010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0857087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0DEBC42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28D0AB4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84711C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next_state_and_output_</w:t>
            </w:r>
            <w:proofErr w:type="gramStart"/>
            <w:r w:rsidRPr="00EB1C15">
              <w:rPr>
                <w:rFonts w:ascii="Times New Roman" w:hAnsi="Times New Roman" w:cs="Times New Roman"/>
              </w:rPr>
              <w:t>decoder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process(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>, din)</w:t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0982542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begin</w:t>
            </w:r>
          </w:p>
          <w:p w14:paraId="67E3AAA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417530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case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) is </w:t>
            </w:r>
          </w:p>
          <w:p w14:paraId="2DD9763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0 =&gt; if (din = '1') then</w:t>
            </w:r>
          </w:p>
          <w:p w14:paraId="0A98A55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1;</w:t>
            </w:r>
            <w:proofErr w:type="gramEnd"/>
          </w:p>
          <w:p w14:paraId="1D0C15D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3AF5A2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29239EE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5694F2D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B350EE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D8983D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1 =&gt; if (din = '1') then</w:t>
            </w:r>
          </w:p>
          <w:p w14:paraId="0F94AE3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lastRenderedPageBreak/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1;</w:t>
            </w:r>
            <w:proofErr w:type="gramEnd"/>
          </w:p>
          <w:p w14:paraId="55EC7AA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6C29359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03FB0B6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2;</w:t>
            </w:r>
            <w:proofErr w:type="gramEnd"/>
          </w:p>
          <w:p w14:paraId="50F02A0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8894BA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628EC5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2 =&gt; if (din = '1') then</w:t>
            </w:r>
          </w:p>
          <w:p w14:paraId="5B006E5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1;</w:t>
            </w:r>
            <w:proofErr w:type="gramEnd"/>
          </w:p>
          <w:p w14:paraId="3A95250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6B9F38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26BF68A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181F229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D7DE23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15CA4D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when others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3A2C707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                </w:t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5E2A2E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case;</w:t>
            </w:r>
            <w:proofErr w:type="gramEnd"/>
          </w:p>
          <w:p w14:paraId="72912BF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464FD88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 </w:t>
            </w:r>
          </w:p>
          <w:p w14:paraId="003379C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1D4B2D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7DDEE9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48173B8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DD6B021" w14:textId="3E544D24" w:rsid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end Behavioral;</w:t>
            </w:r>
          </w:p>
        </w:tc>
      </w:tr>
    </w:tbl>
    <w:p w14:paraId="1A31FAC7" w14:textId="2A5A2744" w:rsidR="00EB1C15" w:rsidRDefault="00EB1C15" w:rsidP="00EB1C15">
      <w:pPr>
        <w:pStyle w:val="Standard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Vhdl</w:t>
      </w:r>
      <w:proofErr w:type="spellEnd"/>
      <w:r>
        <w:rPr>
          <w:rFonts w:ascii="Times New Roman" w:hAnsi="Times New Roman" w:cs="Times New Roman"/>
        </w:rPr>
        <w:t xml:space="preserve"> code for </w:t>
      </w:r>
      <w:r>
        <w:rPr>
          <w:rFonts w:ascii="Times New Roman" w:hAnsi="Times New Roman" w:cs="Times New Roman"/>
        </w:rPr>
        <w:t>mealy</w:t>
      </w:r>
      <w:r>
        <w:rPr>
          <w:rFonts w:ascii="Times New Roman" w:hAnsi="Times New Roman" w:cs="Times New Roman"/>
        </w:rPr>
        <w:t xml:space="preserve"> 101</w:t>
      </w:r>
    </w:p>
    <w:p w14:paraId="35803773" w14:textId="77777777" w:rsidR="00EB1C15" w:rsidRDefault="00EB1C15" w:rsidP="00E74231">
      <w:pPr>
        <w:pStyle w:val="Standard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B1C15" w14:paraId="374CC6CF" w14:textId="77777777" w:rsidTr="00EB1C15">
        <w:tc>
          <w:tcPr>
            <w:tcW w:w="9576" w:type="dxa"/>
          </w:tcPr>
          <w:p w14:paraId="1A040CA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library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;</w:t>
            </w:r>
            <w:proofErr w:type="gramEnd"/>
          </w:p>
          <w:p w14:paraId="286733F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1A428DB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64445C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entity mealy is</w:t>
            </w:r>
          </w:p>
          <w:p w14:paraId="0436C7E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Port </w:t>
            </w:r>
            <w:proofErr w:type="gramStart"/>
            <w:r w:rsidRPr="00EB1C15">
              <w:rPr>
                <w:rFonts w:ascii="Times New Roman" w:hAnsi="Times New Roman" w:cs="Times New Roman"/>
              </w:rPr>
              <w:t xml:space="preserve">(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proofErr w:type="gramEnd"/>
            <w:r w:rsidRPr="00EB1C15">
              <w:rPr>
                <w:rFonts w:ascii="Times New Roman" w:hAnsi="Times New Roman" w:cs="Times New Roman"/>
              </w:rPr>
              <w:t xml:space="preserve"> : in STD_LOGIC;</w:t>
            </w:r>
          </w:p>
          <w:p w14:paraId="449EC6A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gramStart"/>
            <w:r w:rsidRPr="00EB1C15">
              <w:rPr>
                <w:rFonts w:ascii="Times New Roman" w:hAnsi="Times New Roman" w:cs="Times New Roman"/>
              </w:rPr>
              <w:t>din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STD_LOGIC;</w:t>
            </w:r>
          </w:p>
          <w:p w14:paraId="1A36B15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STD_LOGIC;</w:t>
            </w:r>
          </w:p>
          <w:p w14:paraId="3F3DCF1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lastRenderedPageBreak/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out STD_LOGIC);</w:t>
            </w:r>
          </w:p>
          <w:p w14:paraId="413F5F1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mealy;</w:t>
            </w:r>
            <w:proofErr w:type="gramEnd"/>
          </w:p>
          <w:p w14:paraId="372F706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1F8466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architecture Behavioral of mealy is</w:t>
            </w:r>
          </w:p>
          <w:p w14:paraId="1CB2E57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619071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  <w:t>type state is (st0, st1, st</w:t>
            </w:r>
            <w:proofErr w:type="gramStart"/>
            <w:r w:rsidRPr="00EB1C15">
              <w:rPr>
                <w:rFonts w:ascii="Times New Roman" w:hAnsi="Times New Roman" w:cs="Times New Roman"/>
              </w:rPr>
              <w:t>2,st</w:t>
            </w:r>
            <w:proofErr w:type="gramEnd"/>
            <w:r w:rsidRPr="00EB1C15">
              <w:rPr>
                <w:rFonts w:ascii="Times New Roman" w:hAnsi="Times New Roman" w:cs="Times New Roman"/>
              </w:rPr>
              <w:t>3);  -- declare the states</w:t>
            </w:r>
          </w:p>
          <w:p w14:paraId="59315AB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  <w:t xml:space="preserve">signal 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</w:t>
            </w:r>
            <w:proofErr w:type="gramStart"/>
            <w:r w:rsidRPr="00EB1C15">
              <w:rPr>
                <w:rFonts w:ascii="Times New Roman" w:hAnsi="Times New Roman" w:cs="Times New Roman"/>
              </w:rPr>
              <w:t>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state;</w:t>
            </w:r>
          </w:p>
          <w:p w14:paraId="5572E1A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</w:p>
          <w:p w14:paraId="334760B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begin</w:t>
            </w:r>
          </w:p>
          <w:p w14:paraId="54571EC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D44BC9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syncronous_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process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)</w:t>
            </w:r>
          </w:p>
          <w:p w14:paraId="4104CAB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begin</w:t>
            </w:r>
          </w:p>
          <w:p w14:paraId="6FE0EB9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if </w:t>
            </w:r>
            <w:proofErr w:type="spellStart"/>
            <w:r w:rsidRPr="00EB1C15">
              <w:rPr>
                <w:rFonts w:ascii="Times New Roman" w:hAnsi="Times New Roman" w:cs="Times New Roman"/>
              </w:rPr>
              <w:t>rising_edge</w:t>
            </w:r>
            <w:proofErr w:type="spellEnd"/>
            <w:r w:rsidRPr="00EB1C15">
              <w:rPr>
                <w:rFonts w:ascii="Times New Roman" w:hAnsi="Times New Roman" w:cs="Times New Roman"/>
              </w:rPr>
              <w:t>(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) then</w:t>
            </w:r>
          </w:p>
          <w:p w14:paraId="22BA493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if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 '1') then</w:t>
            </w:r>
          </w:p>
          <w:p w14:paraId="5F984CC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70C5464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5B26EF0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</w:t>
            </w:r>
            <w:proofErr w:type="gramStart"/>
            <w:r w:rsidRPr="00EB1C15">
              <w:rPr>
                <w:rFonts w:ascii="Times New Roman" w:hAnsi="Times New Roman" w:cs="Times New Roman"/>
              </w:rPr>
              <w:t>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7FACF7D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29AE0A6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14D26DA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67C4B39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02BB77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next_state_and_output_</w:t>
            </w:r>
            <w:proofErr w:type="gramStart"/>
            <w:r w:rsidRPr="00EB1C15">
              <w:rPr>
                <w:rFonts w:ascii="Times New Roman" w:hAnsi="Times New Roman" w:cs="Times New Roman"/>
              </w:rPr>
              <w:t>decoder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process(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>, din)</w:t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</w:p>
          <w:p w14:paraId="282984B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begin</w:t>
            </w:r>
          </w:p>
          <w:p w14:paraId="5BD4C3A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C6208B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case (</w:t>
            </w:r>
            <w:proofErr w:type="spellStart"/>
            <w:r w:rsidRPr="00EB1C15">
              <w:rPr>
                <w:rFonts w:ascii="Times New Roman" w:hAnsi="Times New Roman" w:cs="Times New Roman"/>
              </w:rPr>
              <w:t>presen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) is </w:t>
            </w:r>
          </w:p>
          <w:p w14:paraId="27F4959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0 =&gt; if (din = '1') then</w:t>
            </w:r>
          </w:p>
          <w:p w14:paraId="6D1C990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1;</w:t>
            </w:r>
            <w:proofErr w:type="gramEnd"/>
          </w:p>
          <w:p w14:paraId="7D27781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6E36B60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43F2739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4748B56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B650D6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7EC1384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1 =&gt; if (din = '1') then</w:t>
            </w:r>
          </w:p>
          <w:p w14:paraId="559A187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2;</w:t>
            </w:r>
            <w:proofErr w:type="gramEnd"/>
          </w:p>
          <w:p w14:paraId="13AAAC4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159F3DF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lastRenderedPageBreak/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1917F17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4697FEF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01CDFD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7EC3DE9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2 =&gt; if (din = '1') then</w:t>
            </w:r>
          </w:p>
          <w:p w14:paraId="3B40575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3;</w:t>
            </w:r>
            <w:proofErr w:type="gramEnd"/>
          </w:p>
          <w:p w14:paraId="2E63C63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4B8713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72DB41A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6071E61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C945B4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27E1CE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when st3 =&gt; if (din = '1') then</w:t>
            </w:r>
          </w:p>
          <w:p w14:paraId="2B28155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3;</w:t>
            </w:r>
            <w:proofErr w:type="gramEnd"/>
          </w:p>
          <w:p w14:paraId="3BC7D71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C936C7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>else</w:t>
            </w:r>
          </w:p>
          <w:p w14:paraId="3EB3F1C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184F717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AC13DC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if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226B905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when others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next_state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</w:t>
            </w:r>
            <w:proofErr w:type="gramStart"/>
            <w:r w:rsidRPr="00EB1C15">
              <w:rPr>
                <w:rFonts w:ascii="Times New Roman" w:hAnsi="Times New Roman" w:cs="Times New Roman"/>
              </w:rPr>
              <w:t>st0;</w:t>
            </w:r>
            <w:proofErr w:type="gramEnd"/>
          </w:p>
          <w:p w14:paraId="138D81B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                </w:t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6B746F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case;</w:t>
            </w:r>
            <w:proofErr w:type="gramEnd"/>
          </w:p>
          <w:p w14:paraId="30295B2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3D99B0B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</w:r>
            <w:r w:rsidRPr="00EB1C15">
              <w:rPr>
                <w:rFonts w:ascii="Times New Roman" w:hAnsi="Times New Roman" w:cs="Times New Roman"/>
              </w:rPr>
              <w:tab/>
              <w:t xml:space="preserve"> </w:t>
            </w:r>
          </w:p>
          <w:p w14:paraId="4C1D515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BC76AC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4C580FC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962746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lastRenderedPageBreak/>
              <w:t xml:space="preserve"> </w:t>
            </w:r>
          </w:p>
          <w:p w14:paraId="5161FDA7" w14:textId="011859DB" w:rsid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end Behavioral;</w:t>
            </w:r>
          </w:p>
        </w:tc>
      </w:tr>
    </w:tbl>
    <w:p w14:paraId="454E8405" w14:textId="0292AA33" w:rsidR="00EB1C15" w:rsidRDefault="00EB1C15" w:rsidP="00E74231">
      <w:pPr>
        <w:pStyle w:val="Standard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Vhdl</w:t>
      </w:r>
      <w:proofErr w:type="spellEnd"/>
      <w:r>
        <w:rPr>
          <w:rFonts w:ascii="Times New Roman" w:hAnsi="Times New Roman" w:cs="Times New Roman"/>
        </w:rPr>
        <w:t xml:space="preserve"> code for mealy 1</w:t>
      </w:r>
      <w:r>
        <w:rPr>
          <w:rFonts w:ascii="Times New Roman" w:hAnsi="Times New Roman" w:cs="Times New Roman"/>
        </w:rPr>
        <w:t>111</w:t>
      </w:r>
    </w:p>
    <w:p w14:paraId="187B11EE" w14:textId="77777777" w:rsidR="00EB1C15" w:rsidRDefault="00EB1C15" w:rsidP="00E74231">
      <w:pPr>
        <w:pStyle w:val="Standard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B1C15" w14:paraId="7446BF12" w14:textId="77777777" w:rsidTr="00EB1C15">
        <w:tc>
          <w:tcPr>
            <w:tcW w:w="9576" w:type="dxa"/>
          </w:tcPr>
          <w:p w14:paraId="52A77EF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LIBRARY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ieee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7EBEC98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EB1C15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7847482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1A77B2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TITY </w:t>
            </w:r>
            <w:proofErr w:type="spellStart"/>
            <w:r w:rsidRPr="00EB1C15">
              <w:rPr>
                <w:rFonts w:ascii="Times New Roman" w:hAnsi="Times New Roman" w:cs="Times New Roman"/>
              </w:rPr>
              <w:t>tb_mealy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IS</w:t>
            </w:r>
          </w:p>
          <w:p w14:paraId="712C343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spellStart"/>
            <w:r w:rsidRPr="00EB1C15">
              <w:rPr>
                <w:rFonts w:ascii="Times New Roman" w:hAnsi="Times New Roman" w:cs="Times New Roman"/>
              </w:rPr>
              <w:t>tb_</w:t>
            </w:r>
            <w:proofErr w:type="gramStart"/>
            <w:r w:rsidRPr="00EB1C15">
              <w:rPr>
                <w:rFonts w:ascii="Times New Roman" w:hAnsi="Times New Roman" w:cs="Times New Roman"/>
              </w:rPr>
              <w:t>mealy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7DB68B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74DD6D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ARCHITECTURE behavior OF </w:t>
            </w:r>
            <w:proofErr w:type="spellStart"/>
            <w:r w:rsidRPr="00EB1C15">
              <w:rPr>
                <w:rFonts w:ascii="Times New Roman" w:hAnsi="Times New Roman" w:cs="Times New Roman"/>
              </w:rPr>
              <w:t>tb_mealy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IS</w:t>
            </w:r>
          </w:p>
          <w:p w14:paraId="1037576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62038A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Component Declaration for the Unit Under Test (UUT)</w:t>
            </w:r>
          </w:p>
          <w:p w14:paraId="0D2AF1C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38B451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COMPONENT mealy</w:t>
            </w:r>
          </w:p>
          <w:p w14:paraId="50E5D08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gramStart"/>
            <w:r w:rsidRPr="00EB1C15">
              <w:rPr>
                <w:rFonts w:ascii="Times New Roman" w:hAnsi="Times New Roman" w:cs="Times New Roman"/>
              </w:rPr>
              <w:t>PORT(</w:t>
            </w:r>
            <w:proofErr w:type="gramEnd"/>
          </w:p>
          <w:p w14:paraId="1B7EAB9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</w:p>
          <w:p w14:paraId="65893E5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gramStart"/>
            <w:r w:rsidRPr="00EB1C15">
              <w:rPr>
                <w:rFonts w:ascii="Times New Roman" w:hAnsi="Times New Roman" w:cs="Times New Roman"/>
              </w:rPr>
              <w:t>din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</w:p>
          <w:p w14:paraId="5D2A10F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</w:p>
          <w:p w14:paraId="31DA6AE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OUT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</w:p>
          <w:p w14:paraId="234464E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);</w:t>
            </w:r>
          </w:p>
          <w:p w14:paraId="11DFE03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COMPONENT;</w:t>
            </w:r>
            <w:proofErr w:type="gramEnd"/>
          </w:p>
          <w:p w14:paraId="54A95FD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0CEAE5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Inputs</w:t>
            </w:r>
          </w:p>
          <w:p w14:paraId="14034DB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signal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= '0';</w:t>
            </w:r>
          </w:p>
          <w:p w14:paraId="5DCA61D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signal </w:t>
            </w:r>
            <w:proofErr w:type="gramStart"/>
            <w:r w:rsidRPr="00EB1C15">
              <w:rPr>
                <w:rFonts w:ascii="Times New Roman" w:hAnsi="Times New Roman" w:cs="Times New Roman"/>
              </w:rPr>
              <w:t>din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= '0';</w:t>
            </w:r>
          </w:p>
          <w:p w14:paraId="3817749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signal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= '0';</w:t>
            </w:r>
          </w:p>
          <w:p w14:paraId="76DFB48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F1E187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Outputs</w:t>
            </w:r>
          </w:p>
          <w:p w14:paraId="409DF46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signal </w:t>
            </w:r>
            <w:proofErr w:type="spellStart"/>
            <w:proofErr w:type="gram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1C15">
              <w:rPr>
                <w:rFonts w:ascii="Times New Roman" w:hAnsi="Times New Roman" w:cs="Times New Roman"/>
              </w:rPr>
              <w:t>std_logic</w:t>
            </w:r>
            <w:proofErr w:type="spellEnd"/>
            <w:r w:rsidRPr="00EB1C15">
              <w:rPr>
                <w:rFonts w:ascii="Times New Roman" w:hAnsi="Times New Roman" w:cs="Times New Roman"/>
              </w:rPr>
              <w:t>;</w:t>
            </w:r>
          </w:p>
          <w:p w14:paraId="06B53B6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1B3C1A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Clock period definitions</w:t>
            </w:r>
          </w:p>
          <w:p w14:paraId="1819974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constant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_</w:t>
            </w:r>
            <w:proofErr w:type="gramStart"/>
            <w:r w:rsidRPr="00EB1C15">
              <w:rPr>
                <w:rFonts w:ascii="Times New Roman" w:hAnsi="Times New Roman" w:cs="Times New Roman"/>
              </w:rPr>
              <w:t>period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time := 20 ns;</w:t>
            </w:r>
          </w:p>
          <w:p w14:paraId="28CCAC9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F06397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BEGIN</w:t>
            </w:r>
          </w:p>
          <w:p w14:paraId="3CD7091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085353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Instantiate the Unit Under Test (UUT)</w:t>
            </w:r>
          </w:p>
          <w:p w14:paraId="315741B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uut</w:t>
            </w:r>
            <w:proofErr w:type="spellEnd"/>
            <w:r w:rsidRPr="00EB1C15">
              <w:rPr>
                <w:rFonts w:ascii="Times New Roman" w:hAnsi="Times New Roman" w:cs="Times New Roman"/>
              </w:rPr>
              <w:t>: mealy PORT MAP (</w:t>
            </w:r>
          </w:p>
          <w:p w14:paraId="7B81E9C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>,</w:t>
            </w:r>
          </w:p>
          <w:p w14:paraId="41F2ED6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=&gt; din,</w:t>
            </w:r>
          </w:p>
          <w:p w14:paraId="1F8B895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>,</w:t>
            </w:r>
          </w:p>
          <w:p w14:paraId="4720125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EB1C15">
              <w:rPr>
                <w:rFonts w:ascii="Times New Roman" w:hAnsi="Times New Roman" w:cs="Times New Roman"/>
              </w:rPr>
              <w:t>dout</w:t>
            </w:r>
            <w:proofErr w:type="spellEnd"/>
          </w:p>
          <w:p w14:paraId="346D522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);</w:t>
            </w:r>
          </w:p>
          <w:p w14:paraId="60F4756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D480FB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Clock process definitions</w:t>
            </w:r>
          </w:p>
          <w:p w14:paraId="708E99A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clk_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:process</w:t>
            </w:r>
            <w:proofErr w:type="gramEnd"/>
          </w:p>
          <w:p w14:paraId="29AA20F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lastRenderedPageBreak/>
              <w:t>begin</w:t>
            </w:r>
          </w:p>
          <w:p w14:paraId="7EBEA61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2F60FA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_period</w:t>
            </w:r>
            <w:proofErr w:type="spellEnd"/>
            <w:r w:rsidRPr="00EB1C15">
              <w:rPr>
                <w:rFonts w:ascii="Times New Roman" w:hAnsi="Times New Roman" w:cs="Times New Roman"/>
              </w:rPr>
              <w:t>/</w:t>
            </w:r>
            <w:proofErr w:type="gramStart"/>
            <w:r w:rsidRPr="00EB1C15">
              <w:rPr>
                <w:rFonts w:ascii="Times New Roman" w:hAnsi="Times New Roman" w:cs="Times New Roman"/>
              </w:rPr>
              <w:t>2;</w:t>
            </w:r>
            <w:proofErr w:type="gramEnd"/>
          </w:p>
          <w:p w14:paraId="64C350F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clk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405B85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</w:t>
            </w:r>
            <w:proofErr w:type="spellStart"/>
            <w:r w:rsidRPr="00EB1C15">
              <w:rPr>
                <w:rFonts w:ascii="Times New Roman" w:hAnsi="Times New Roman" w:cs="Times New Roman"/>
              </w:rPr>
              <w:t>clk_period</w:t>
            </w:r>
            <w:proofErr w:type="spellEnd"/>
            <w:r w:rsidRPr="00EB1C15">
              <w:rPr>
                <w:rFonts w:ascii="Times New Roman" w:hAnsi="Times New Roman" w:cs="Times New Roman"/>
              </w:rPr>
              <w:t>/</w:t>
            </w:r>
            <w:proofErr w:type="gramStart"/>
            <w:r w:rsidRPr="00EB1C15">
              <w:rPr>
                <w:rFonts w:ascii="Times New Roman" w:hAnsi="Times New Roman" w:cs="Times New Roman"/>
              </w:rPr>
              <w:t>2;</w:t>
            </w:r>
            <w:proofErr w:type="gramEnd"/>
          </w:p>
          <w:p w14:paraId="5A7EE78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5185302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D947F7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-- Stimulus process</w:t>
            </w:r>
          </w:p>
          <w:p w14:paraId="44EBB0E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stim_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</w:t>
            </w:r>
            <w:proofErr w:type="spellEnd"/>
            <w:r w:rsidRPr="00EB1C15">
              <w:rPr>
                <w:rFonts w:ascii="Times New Roman" w:hAnsi="Times New Roman" w:cs="Times New Roman"/>
              </w:rPr>
              <w:t>:</w:t>
            </w:r>
            <w:proofErr w:type="gramEnd"/>
            <w:r w:rsidRPr="00EB1C15">
              <w:rPr>
                <w:rFonts w:ascii="Times New Roman" w:hAnsi="Times New Roman" w:cs="Times New Roman"/>
              </w:rPr>
              <w:t xml:space="preserve"> process</w:t>
            </w:r>
          </w:p>
          <w:p w14:paraId="20EE8DA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begin</w:t>
            </w:r>
          </w:p>
          <w:p w14:paraId="7ABDCDB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E898AD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DA1591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1E2A2A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10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3E87242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182E88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EB1C15">
              <w:rPr>
                <w:rFonts w:ascii="Times New Roman" w:hAnsi="Times New Roman" w:cs="Times New Roman"/>
              </w:rPr>
              <w:t>rst</w:t>
            </w:r>
            <w:proofErr w:type="spellEnd"/>
            <w:r w:rsidRPr="00EB1C15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62030C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4BFC2E0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47F171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AA6997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245938B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DE205A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2FF6F1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C56CC7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78EF6AD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3E1AF7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41626E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70DF333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3DBDF51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B70614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150A62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6E03EDD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7C7C3E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5B3E96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520E2F3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5365B8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161F7E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767012A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489C58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746A97F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3855B29B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AB1BB2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F658EA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161E5B1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5991A3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7D902EF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1F6671E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82D73C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2BF7B9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46F5826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5398CA3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792722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8330C2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9660BE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7AE3B80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D17718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576A4C0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23F3DDD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D937D5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7E3D525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118BDF18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DFA645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49E79E5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55B34A4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A3630C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BF95293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56E1B1E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B730FB0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82D96D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7FFE5D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7F21EE3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3BD27F2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AB258F1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470AC9D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3EE81C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6FF61B2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4F7D12F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C4D7F8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1422F454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1C040585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1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61549256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047ED0F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1023B13C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>din &lt;= '0</w:t>
            </w:r>
            <w:proofErr w:type="gramStart"/>
            <w:r w:rsidRPr="00EB1C15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452F6EE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 </w:t>
            </w:r>
          </w:p>
          <w:p w14:paraId="3DD7E1C7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wait for 20 </w:t>
            </w:r>
            <w:proofErr w:type="gramStart"/>
            <w:r w:rsidRPr="00EB1C15">
              <w:rPr>
                <w:rFonts w:ascii="Times New Roman" w:hAnsi="Times New Roman" w:cs="Times New Roman"/>
              </w:rPr>
              <w:t>ns;</w:t>
            </w:r>
            <w:proofErr w:type="gramEnd"/>
          </w:p>
          <w:p w14:paraId="1DFD568D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r w:rsidRPr="00EB1C15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EB1C15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1AEE2F19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E919DAF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35B26FA" w14:textId="77777777" w:rsidR="00EB1C15" w:rsidRPr="00EB1C15" w:rsidRDefault="00EB1C15" w:rsidP="00EB1C15">
            <w:pPr>
              <w:pStyle w:val="Standard"/>
              <w:rPr>
                <w:rFonts w:ascii="Times New Roman" w:hAnsi="Times New Roman" w:cs="Times New Roman"/>
              </w:rPr>
            </w:pPr>
            <w:proofErr w:type="gramStart"/>
            <w:r w:rsidRPr="00EB1C15">
              <w:rPr>
                <w:rFonts w:ascii="Times New Roman" w:hAnsi="Times New Roman" w:cs="Times New Roman"/>
              </w:rPr>
              <w:t>END;</w:t>
            </w:r>
            <w:proofErr w:type="gramEnd"/>
          </w:p>
          <w:p w14:paraId="621900F6" w14:textId="77777777" w:rsidR="00EB1C15" w:rsidRDefault="00EB1C15" w:rsidP="00E74231">
            <w:pPr>
              <w:pStyle w:val="Standard"/>
              <w:rPr>
                <w:rFonts w:ascii="Times New Roman" w:hAnsi="Times New Roman" w:cs="Times New Roman"/>
              </w:rPr>
            </w:pPr>
          </w:p>
        </w:tc>
      </w:tr>
    </w:tbl>
    <w:p w14:paraId="6D8CE18C" w14:textId="4C743026" w:rsidR="00EB1C15" w:rsidRDefault="00EB1C15" w:rsidP="00E74231">
      <w:pPr>
        <w:pStyle w:val="Standard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Vhdl</w:t>
      </w:r>
      <w:proofErr w:type="spellEnd"/>
      <w:r>
        <w:rPr>
          <w:rFonts w:ascii="Times New Roman" w:hAnsi="Times New Roman" w:cs="Times New Roman"/>
        </w:rPr>
        <w:t xml:space="preserve"> code for mealy </w:t>
      </w:r>
      <w:r>
        <w:rPr>
          <w:rFonts w:ascii="Times New Roman" w:hAnsi="Times New Roman" w:cs="Times New Roman"/>
        </w:rPr>
        <w:t>testbench</w:t>
      </w:r>
    </w:p>
    <w:p w14:paraId="521664A1" w14:textId="77777777" w:rsidR="00EB1C15" w:rsidRDefault="00EB1C15" w:rsidP="00E74231">
      <w:pPr>
        <w:pStyle w:val="Standard"/>
        <w:rPr>
          <w:rFonts w:ascii="Times New Roman" w:hAnsi="Times New Roman" w:cs="Times New Roman"/>
        </w:rPr>
      </w:pPr>
    </w:p>
    <w:sectPr w:rsidR="00EB1C15" w:rsidSect="008C08A3">
      <w:footerReference w:type="default" r:id="rId30"/>
      <w:pgSz w:w="12240" w:h="15840"/>
      <w:pgMar w:top="1440" w:right="1440" w:bottom="1440" w:left="1440" w:header="720" w:footer="720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5F99C" w14:textId="77777777" w:rsidR="008B0816" w:rsidRDefault="008B0816" w:rsidP="00D278BE">
      <w:pPr>
        <w:spacing w:after="0" w:line="240" w:lineRule="auto"/>
      </w:pPr>
      <w:r>
        <w:separator/>
      </w:r>
    </w:p>
  </w:endnote>
  <w:endnote w:type="continuationSeparator" w:id="0">
    <w:p w14:paraId="0D8188DA" w14:textId="77777777" w:rsidR="008B0816" w:rsidRDefault="008B0816" w:rsidP="00D27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panose1 w:val="020B0604020202020204"/>
    <w:charset w:val="00"/>
    <w:family w:val="roman"/>
    <w:pitch w:val="variable"/>
  </w:font>
  <w:font w:name="DejaVu LGC Sans">
    <w:altName w:val="Times New Roman"/>
    <w:panose1 w:val="020B0604020202020204"/>
    <w:charset w:val="00"/>
    <w:family w:val="auto"/>
    <w:pitch w:val="variable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3478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5CB12E" w14:textId="40BC48F9" w:rsidR="00D278BE" w:rsidRDefault="00D278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1B2DB6" w14:textId="77777777" w:rsidR="00D278BE" w:rsidRDefault="00D27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40143" w14:textId="77777777" w:rsidR="008B0816" w:rsidRDefault="008B0816" w:rsidP="00D278BE">
      <w:pPr>
        <w:spacing w:after="0" w:line="240" w:lineRule="auto"/>
      </w:pPr>
      <w:r>
        <w:separator/>
      </w:r>
    </w:p>
  </w:footnote>
  <w:footnote w:type="continuationSeparator" w:id="0">
    <w:p w14:paraId="1D814E36" w14:textId="77777777" w:rsidR="008B0816" w:rsidRDefault="008B0816" w:rsidP="00D27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11E29"/>
    <w:multiLevelType w:val="hybridMultilevel"/>
    <w:tmpl w:val="B12EB7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4032EE"/>
    <w:multiLevelType w:val="hybridMultilevel"/>
    <w:tmpl w:val="5484C4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625F54"/>
    <w:multiLevelType w:val="hybridMultilevel"/>
    <w:tmpl w:val="6BAAB1DE"/>
    <w:lvl w:ilvl="0" w:tplc="98D012E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E44B0"/>
    <w:multiLevelType w:val="hybridMultilevel"/>
    <w:tmpl w:val="2F0C51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FC92098"/>
    <w:multiLevelType w:val="hybridMultilevel"/>
    <w:tmpl w:val="649623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12269677">
    <w:abstractNumId w:val="4"/>
  </w:num>
  <w:num w:numId="2" w16cid:durableId="192618577">
    <w:abstractNumId w:val="2"/>
  </w:num>
  <w:num w:numId="3" w16cid:durableId="1616130771">
    <w:abstractNumId w:val="1"/>
  </w:num>
  <w:num w:numId="4" w16cid:durableId="801583685">
    <w:abstractNumId w:val="3"/>
  </w:num>
  <w:num w:numId="5" w16cid:durableId="905074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zcwMjGwMDAytzRS0lEKTi0uzszPAykwrAUABIV76ywAAAA="/>
  </w:docVars>
  <w:rsids>
    <w:rsidRoot w:val="0042709B"/>
    <w:rsid w:val="00057808"/>
    <w:rsid w:val="00087B25"/>
    <w:rsid w:val="00095B04"/>
    <w:rsid w:val="000D2A5A"/>
    <w:rsid w:val="000D7CA1"/>
    <w:rsid w:val="000E780D"/>
    <w:rsid w:val="00140DA9"/>
    <w:rsid w:val="001969DF"/>
    <w:rsid w:val="001C554B"/>
    <w:rsid w:val="001C59E1"/>
    <w:rsid w:val="001E384C"/>
    <w:rsid w:val="00224306"/>
    <w:rsid w:val="00262E54"/>
    <w:rsid w:val="00263F4A"/>
    <w:rsid w:val="00274355"/>
    <w:rsid w:val="0028675E"/>
    <w:rsid w:val="002B4993"/>
    <w:rsid w:val="002F70B1"/>
    <w:rsid w:val="00312FCC"/>
    <w:rsid w:val="00317840"/>
    <w:rsid w:val="003929A8"/>
    <w:rsid w:val="003A2C57"/>
    <w:rsid w:val="003C004D"/>
    <w:rsid w:val="003F5486"/>
    <w:rsid w:val="00406C34"/>
    <w:rsid w:val="00413569"/>
    <w:rsid w:val="0042709B"/>
    <w:rsid w:val="00447F6A"/>
    <w:rsid w:val="00457AA4"/>
    <w:rsid w:val="00460089"/>
    <w:rsid w:val="004653EF"/>
    <w:rsid w:val="004710CD"/>
    <w:rsid w:val="00471F55"/>
    <w:rsid w:val="00476FE6"/>
    <w:rsid w:val="004A1E10"/>
    <w:rsid w:val="004A2BD4"/>
    <w:rsid w:val="004A55FE"/>
    <w:rsid w:val="0053313C"/>
    <w:rsid w:val="0053790C"/>
    <w:rsid w:val="0057486A"/>
    <w:rsid w:val="005B752F"/>
    <w:rsid w:val="005D55E8"/>
    <w:rsid w:val="00613D75"/>
    <w:rsid w:val="0062667B"/>
    <w:rsid w:val="0063269B"/>
    <w:rsid w:val="006815A4"/>
    <w:rsid w:val="006D008B"/>
    <w:rsid w:val="006E7A96"/>
    <w:rsid w:val="00701AD6"/>
    <w:rsid w:val="00721144"/>
    <w:rsid w:val="00771ECE"/>
    <w:rsid w:val="007727B8"/>
    <w:rsid w:val="00795C46"/>
    <w:rsid w:val="007B2D9C"/>
    <w:rsid w:val="007C7EE5"/>
    <w:rsid w:val="007D129E"/>
    <w:rsid w:val="007D1A11"/>
    <w:rsid w:val="007E4AB5"/>
    <w:rsid w:val="00805D94"/>
    <w:rsid w:val="00811AA6"/>
    <w:rsid w:val="00813D94"/>
    <w:rsid w:val="00822256"/>
    <w:rsid w:val="00882BEB"/>
    <w:rsid w:val="008B0816"/>
    <w:rsid w:val="008B7200"/>
    <w:rsid w:val="008C08A3"/>
    <w:rsid w:val="008C2381"/>
    <w:rsid w:val="00952581"/>
    <w:rsid w:val="00960531"/>
    <w:rsid w:val="0097257C"/>
    <w:rsid w:val="009E66B7"/>
    <w:rsid w:val="00A14BB8"/>
    <w:rsid w:val="00A60D8B"/>
    <w:rsid w:val="00A627FE"/>
    <w:rsid w:val="00A80C8F"/>
    <w:rsid w:val="00A86AB7"/>
    <w:rsid w:val="00A93DB4"/>
    <w:rsid w:val="00AA7310"/>
    <w:rsid w:val="00AD0501"/>
    <w:rsid w:val="00AE63A2"/>
    <w:rsid w:val="00AF5EFC"/>
    <w:rsid w:val="00B00B02"/>
    <w:rsid w:val="00B07BB9"/>
    <w:rsid w:val="00B142F2"/>
    <w:rsid w:val="00B33780"/>
    <w:rsid w:val="00B377CC"/>
    <w:rsid w:val="00B72840"/>
    <w:rsid w:val="00B76868"/>
    <w:rsid w:val="00B80323"/>
    <w:rsid w:val="00BF2909"/>
    <w:rsid w:val="00C30D10"/>
    <w:rsid w:val="00C37E53"/>
    <w:rsid w:val="00C46448"/>
    <w:rsid w:val="00C51BB0"/>
    <w:rsid w:val="00CB2C8E"/>
    <w:rsid w:val="00D07DC8"/>
    <w:rsid w:val="00D07EC5"/>
    <w:rsid w:val="00D21D43"/>
    <w:rsid w:val="00D278BE"/>
    <w:rsid w:val="00D30713"/>
    <w:rsid w:val="00D72996"/>
    <w:rsid w:val="00D77B80"/>
    <w:rsid w:val="00DF3626"/>
    <w:rsid w:val="00E74231"/>
    <w:rsid w:val="00E77471"/>
    <w:rsid w:val="00E82AFB"/>
    <w:rsid w:val="00EB1C15"/>
    <w:rsid w:val="00EF5D6E"/>
    <w:rsid w:val="00F03979"/>
    <w:rsid w:val="00F31A52"/>
    <w:rsid w:val="00F31B11"/>
    <w:rsid w:val="00F31FEC"/>
    <w:rsid w:val="00F601B5"/>
    <w:rsid w:val="00F60DCA"/>
    <w:rsid w:val="00F65B13"/>
    <w:rsid w:val="00F76A3D"/>
    <w:rsid w:val="00FA7A34"/>
    <w:rsid w:val="00FC0FE7"/>
    <w:rsid w:val="00FD1778"/>
    <w:rsid w:val="00FD7DDE"/>
    <w:rsid w:val="00FF4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281AC2"/>
  <w15:docId w15:val="{82FA7600-FEE3-4508-8B0B-485937408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78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09B"/>
    <w:pPr>
      <w:ind w:left="720"/>
      <w:contextualSpacing/>
    </w:pPr>
  </w:style>
  <w:style w:type="table" w:styleId="TableGrid">
    <w:name w:val="Table Grid"/>
    <w:basedOn w:val="TableNormal"/>
    <w:uiPriority w:val="39"/>
    <w:rsid w:val="00F31A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F31A5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uiPriority w:val="50"/>
    <w:rsid w:val="00F31A5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Standard">
    <w:name w:val="Standard"/>
    <w:rsid w:val="00B07B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ejaVu LGC Sans" w:hAnsi="Liberation Serif" w:cs="DejaVu LGC Sans"/>
      <w:kern w:val="3"/>
      <w:sz w:val="24"/>
      <w:szCs w:val="24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B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B8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7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8BE"/>
  </w:style>
  <w:style w:type="paragraph" w:styleId="Footer">
    <w:name w:val="footer"/>
    <w:basedOn w:val="Normal"/>
    <w:link w:val="FooterChar"/>
    <w:uiPriority w:val="99"/>
    <w:unhideWhenUsed/>
    <w:rsid w:val="00D27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8BE"/>
  </w:style>
  <w:style w:type="character" w:customStyle="1" w:styleId="Heading1Char">
    <w:name w:val="Heading 1 Char"/>
    <w:basedOn w:val="DefaultParagraphFont"/>
    <w:link w:val="Heading1"/>
    <w:uiPriority w:val="9"/>
    <w:rsid w:val="00D278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278BE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D278B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7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07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32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4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jp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1689331CA9D24FA7E0A8EFDFFC6DD1" ma:contentTypeVersion="14" ma:contentTypeDescription="Create a new document." ma:contentTypeScope="" ma:versionID="914e37a856d58dedf76c0dee74a493c6">
  <xsd:schema xmlns:xsd="http://www.w3.org/2001/XMLSchema" xmlns:xs="http://www.w3.org/2001/XMLSchema" xmlns:p="http://schemas.microsoft.com/office/2006/metadata/properties" xmlns:ns3="c8716ae9-0a51-4e7a-b329-3c7143e3d6d7" xmlns:ns4="ab15bbef-c5a8-4bea-a924-acd870ff00e1" targetNamespace="http://schemas.microsoft.com/office/2006/metadata/properties" ma:root="true" ma:fieldsID="2e46d4baf854caf0ee2fdaf3a0e20c51" ns3:_="" ns4:_="">
    <xsd:import namespace="c8716ae9-0a51-4e7a-b329-3c7143e3d6d7"/>
    <xsd:import namespace="ab15bbef-c5a8-4bea-a924-acd870ff00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16ae9-0a51-4e7a-b329-3c7143e3d6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15bbef-c5a8-4bea-a924-acd870ff00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17234F-622E-4300-9983-E14B6F1B81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8545B0-314F-4C3B-87AB-33D2D6F54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7768D8-2763-4874-916F-24532CF8D2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DA6154-FA04-490D-BB7F-BA5F5F80FA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16ae9-0a51-4e7a-b329-3c7143e3d6d7"/>
    <ds:schemaRef ds:uri="ab15bbef-c5a8-4bea-a924-acd870ff00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4</Pages>
  <Words>1859</Words>
  <Characters>1059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 B N</dc:creator>
  <cp:keywords/>
  <dc:description/>
  <cp:lastModifiedBy>Yeoh, Alex</cp:lastModifiedBy>
  <cp:revision>54</cp:revision>
  <dcterms:created xsi:type="dcterms:W3CDTF">2022-08-30T12:59:00Z</dcterms:created>
  <dcterms:modified xsi:type="dcterms:W3CDTF">2024-05-28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1689331CA9D24FA7E0A8EFDFFC6DD1</vt:lpwstr>
  </property>
</Properties>
</file>